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0F858F" w14:textId="77777777" w:rsidR="00C14D4A" w:rsidRDefault="00C14D4A" w:rsidP="00C14D4A">
      <w:pPr>
        <w:spacing w:before="37" w:line="396" w:lineRule="auto"/>
        <w:ind w:left="3795" w:right="3848" w:hanging="5"/>
        <w:jc w:val="center"/>
        <w:rPr>
          <w:b/>
          <w:sz w:val="24"/>
        </w:rPr>
      </w:pPr>
      <w:r>
        <w:rPr>
          <w:b/>
          <w:sz w:val="24"/>
        </w:rPr>
        <w:t xml:space="preserve">CPTS 415 </w:t>
      </w:r>
      <w:r>
        <w:rPr>
          <w:b/>
          <w:sz w:val="24"/>
        </w:rPr>
        <w:br/>
        <w:t xml:space="preserve">Big </w:t>
      </w:r>
      <w:r w:rsidR="00B7369E">
        <w:rPr>
          <w:b/>
          <w:sz w:val="24"/>
        </w:rPr>
        <w:t>Data</w:t>
      </w:r>
    </w:p>
    <w:p w14:paraId="79836F0D" w14:textId="77777777" w:rsidR="00A60BB0" w:rsidRDefault="00154B5D">
      <w:pPr>
        <w:spacing w:before="37" w:line="396" w:lineRule="auto"/>
        <w:ind w:left="3795" w:right="3848" w:hanging="5"/>
        <w:jc w:val="center"/>
      </w:pPr>
      <w:r>
        <w:t xml:space="preserve">Assignment 1 </w:t>
      </w:r>
    </w:p>
    <w:p w14:paraId="42483717" w14:textId="77777777" w:rsidR="00A60BB0" w:rsidRDefault="00025DF0">
      <w:pPr>
        <w:pStyle w:val="BodyText"/>
        <w:spacing w:before="11"/>
        <w:ind w:left="0"/>
        <w:rPr>
          <w:sz w:val="11"/>
        </w:rPr>
      </w:pPr>
      <w:r>
        <w:pict w14:anchorId="6BE11570">
          <v:line id="_x0000_s1028" style="position:absolute;z-index:251657216;mso-wrap-distance-left:0;mso-wrap-distance-right:0;mso-position-horizontal-relative:page" from="93pt,9.5pt" to="543pt,9.5pt" strokecolor="#5b9bd4" strokeweight=".5pt">
            <w10:wrap type="topAndBottom" anchorx="page"/>
          </v:line>
        </w:pict>
      </w:r>
    </w:p>
    <w:p w14:paraId="67764073" w14:textId="77777777" w:rsidR="00A70E77" w:rsidRDefault="00A70E77" w:rsidP="00A70E77">
      <w:pPr>
        <w:tabs>
          <w:tab w:val="left" w:pos="481"/>
        </w:tabs>
        <w:spacing w:before="57" w:line="259" w:lineRule="auto"/>
        <w:ind w:right="268"/>
      </w:pPr>
    </w:p>
    <w:p w14:paraId="3E93667A" w14:textId="5BA6B331" w:rsidR="00B727A0" w:rsidRDefault="00A70E77" w:rsidP="00A7750D">
      <w:pPr>
        <w:pStyle w:val="ListParagraph"/>
        <w:numPr>
          <w:ilvl w:val="0"/>
          <w:numId w:val="1"/>
        </w:numPr>
        <w:tabs>
          <w:tab w:val="left" w:pos="481"/>
        </w:tabs>
        <w:spacing w:before="57" w:line="259" w:lineRule="auto"/>
        <w:ind w:right="268"/>
      </w:pPr>
      <w:r>
        <w:t>[Big Data concept]</w:t>
      </w:r>
      <w:r w:rsidR="00C77D0E">
        <w:t xml:space="preserve"> (10)</w:t>
      </w:r>
      <w:r>
        <w:t xml:space="preserve"> </w:t>
      </w:r>
      <w:r w:rsidR="00DE2A26">
        <w:t>Give one example of Big Data application</w:t>
      </w:r>
      <w:r w:rsidR="002F1F1D">
        <w:t xml:space="preserve"> you know</w:t>
      </w:r>
      <w:r w:rsidR="00DE2A26">
        <w:t xml:space="preserve">. Use the </w:t>
      </w:r>
      <w:r w:rsidR="00B96107">
        <w:t xml:space="preserve">detailed </w:t>
      </w:r>
      <w:r w:rsidR="00DE2A26">
        <w:t xml:space="preserve">example to explain </w:t>
      </w:r>
      <w:r w:rsidR="00B96107">
        <w:t xml:space="preserve">each of </w:t>
      </w:r>
      <w:r w:rsidR="00DE2A26">
        <w:t xml:space="preserve">the four Big </w:t>
      </w:r>
      <w:proofErr w:type="gramStart"/>
      <w:r w:rsidR="00DE2A26">
        <w:t>V’s</w:t>
      </w:r>
      <w:r w:rsidR="00B96107">
        <w:t xml:space="preserve"> </w:t>
      </w:r>
      <w:r w:rsidR="00DE2A26">
        <w:t>.</w:t>
      </w:r>
      <w:proofErr w:type="gramEnd"/>
      <w:r w:rsidR="00DE2A26">
        <w:t xml:space="preserve"> </w:t>
      </w:r>
      <w:r w:rsidR="0009215D">
        <w:t xml:space="preserve"> If you are required to design a database system for this application, what are the best data models (relational, XML, RDF, among others) you would use to represent the data and why?</w:t>
      </w:r>
    </w:p>
    <w:p w14:paraId="37CF22F9" w14:textId="77777777" w:rsidR="00A7750D" w:rsidRDefault="00A7750D" w:rsidP="00A7750D">
      <w:pPr>
        <w:pStyle w:val="ListParagraph"/>
        <w:tabs>
          <w:tab w:val="left" w:pos="481"/>
        </w:tabs>
        <w:spacing w:before="57" w:line="259" w:lineRule="auto"/>
        <w:ind w:left="480" w:right="268" w:firstLine="0"/>
      </w:pPr>
      <w:bookmarkStart w:id="0" w:name="_GoBack"/>
      <w:bookmarkEnd w:id="0"/>
    </w:p>
    <w:p w14:paraId="207D7D54" w14:textId="0331029F" w:rsidR="001E501A" w:rsidRDefault="00A178B6" w:rsidP="0000070D">
      <w:pPr>
        <w:pStyle w:val="ListParagraph"/>
        <w:numPr>
          <w:ilvl w:val="0"/>
          <w:numId w:val="1"/>
        </w:numPr>
        <w:tabs>
          <w:tab w:val="left" w:pos="481"/>
        </w:tabs>
        <w:spacing w:before="57" w:line="259" w:lineRule="auto"/>
        <w:ind w:right="268"/>
      </w:pPr>
      <w:r>
        <w:t>[Relational Data Model]</w:t>
      </w:r>
      <w:r w:rsidR="0062641A">
        <w:t xml:space="preserve"> (</w:t>
      </w:r>
      <w:r w:rsidR="00A60155">
        <w:t>30</w:t>
      </w:r>
      <w:r w:rsidR="0062641A">
        <w:t>)</w:t>
      </w:r>
      <w:r>
        <w:t xml:space="preserve"> </w:t>
      </w:r>
      <w:r w:rsidR="001E501A">
        <w:t xml:space="preserve">As of January 2017, the </w:t>
      </w:r>
      <w:proofErr w:type="spellStart"/>
      <w:r w:rsidR="001E501A">
        <w:t>OpenFlights</w:t>
      </w:r>
      <w:proofErr w:type="spellEnd"/>
      <w:r w:rsidR="001E501A">
        <w:t xml:space="preserve"> Airports Database</w:t>
      </w:r>
      <w:r w:rsidR="0000070D">
        <w:t xml:space="preserve"> (</w:t>
      </w:r>
      <w:r w:rsidR="0000070D" w:rsidRPr="0000070D">
        <w:t>https://openflights.org/data.html</w:t>
      </w:r>
      <w:r w:rsidR="0000070D">
        <w:t>)</w:t>
      </w:r>
      <w:r w:rsidR="001E501A">
        <w:t xml:space="preserve"> contains over 10,000 airports, train stations and ferry terminals spanning the globe. Each entry</w:t>
      </w:r>
      <w:r w:rsidR="00647767">
        <w:t xml:space="preserve"> in the Airport </w:t>
      </w:r>
      <w:r w:rsidR="00047727">
        <w:t>t</w:t>
      </w:r>
      <w:r w:rsidR="00647767">
        <w:t>able</w:t>
      </w:r>
      <w:r w:rsidR="001E501A">
        <w:t xml:space="preserve"> contains the following:</w:t>
      </w:r>
      <w:r w:rsidR="00BD3CDF">
        <w:br/>
      </w:r>
      <w:r w:rsidR="00BD3CDF">
        <w:rPr>
          <w:sz w:val="20"/>
        </w:rPr>
        <w:t>-------------------------------------------------------------------------------------------------------------------------------------------</w:t>
      </w:r>
    </w:p>
    <w:p w14:paraId="093DD550" w14:textId="77777777" w:rsidR="001E501A" w:rsidRPr="007E02BC" w:rsidRDefault="001E501A" w:rsidP="001E501A">
      <w:pPr>
        <w:pStyle w:val="ListParagraph"/>
        <w:tabs>
          <w:tab w:val="left" w:pos="481"/>
        </w:tabs>
        <w:spacing w:before="57" w:line="259" w:lineRule="auto"/>
        <w:ind w:left="480" w:right="268" w:firstLine="0"/>
        <w:rPr>
          <w:sz w:val="20"/>
        </w:rPr>
      </w:pPr>
      <w:r w:rsidRPr="007E02BC">
        <w:rPr>
          <w:b/>
          <w:sz w:val="20"/>
        </w:rPr>
        <w:t>Airport ID</w:t>
      </w:r>
      <w:r w:rsidRPr="007E02BC">
        <w:rPr>
          <w:sz w:val="20"/>
        </w:rPr>
        <w:tab/>
        <w:t xml:space="preserve">Unique </w:t>
      </w:r>
      <w:proofErr w:type="spellStart"/>
      <w:r w:rsidRPr="007E02BC">
        <w:rPr>
          <w:sz w:val="20"/>
        </w:rPr>
        <w:t>OpenFlights</w:t>
      </w:r>
      <w:proofErr w:type="spellEnd"/>
      <w:r w:rsidRPr="007E02BC">
        <w:rPr>
          <w:sz w:val="20"/>
        </w:rPr>
        <w:t xml:space="preserve"> identifier for this airport.</w:t>
      </w:r>
    </w:p>
    <w:p w14:paraId="242D10B7" w14:textId="77777777" w:rsidR="001E501A" w:rsidRPr="007E02BC" w:rsidRDefault="001E501A" w:rsidP="001E501A">
      <w:pPr>
        <w:pStyle w:val="ListParagraph"/>
        <w:tabs>
          <w:tab w:val="left" w:pos="481"/>
        </w:tabs>
        <w:spacing w:before="57" w:line="259" w:lineRule="auto"/>
        <w:ind w:left="480" w:right="268" w:firstLine="0"/>
        <w:rPr>
          <w:sz w:val="20"/>
        </w:rPr>
      </w:pPr>
      <w:r w:rsidRPr="007E02BC">
        <w:rPr>
          <w:b/>
          <w:sz w:val="20"/>
        </w:rPr>
        <w:t>Name</w:t>
      </w:r>
      <w:r w:rsidRPr="007E02BC">
        <w:rPr>
          <w:sz w:val="20"/>
        </w:rPr>
        <w:tab/>
      </w:r>
      <w:proofErr w:type="spellStart"/>
      <w:r w:rsidRPr="007E02BC">
        <w:rPr>
          <w:sz w:val="20"/>
        </w:rPr>
        <w:t>Name</w:t>
      </w:r>
      <w:proofErr w:type="spellEnd"/>
      <w:r w:rsidRPr="007E02BC">
        <w:rPr>
          <w:sz w:val="20"/>
        </w:rPr>
        <w:t xml:space="preserve"> of airport. May or may not contain the City name.</w:t>
      </w:r>
    </w:p>
    <w:p w14:paraId="6FE70E3A" w14:textId="77777777" w:rsidR="001E501A" w:rsidRPr="007E02BC" w:rsidRDefault="001E501A" w:rsidP="001E501A">
      <w:pPr>
        <w:pStyle w:val="ListParagraph"/>
        <w:tabs>
          <w:tab w:val="left" w:pos="481"/>
        </w:tabs>
        <w:spacing w:before="57" w:line="259" w:lineRule="auto"/>
        <w:ind w:left="480" w:right="268" w:firstLine="0"/>
        <w:rPr>
          <w:sz w:val="20"/>
        </w:rPr>
      </w:pPr>
      <w:r w:rsidRPr="007E02BC">
        <w:rPr>
          <w:b/>
          <w:sz w:val="20"/>
        </w:rPr>
        <w:t>City</w:t>
      </w:r>
      <w:r w:rsidRPr="007E02BC">
        <w:rPr>
          <w:sz w:val="20"/>
        </w:rPr>
        <w:tab/>
        <w:t>Main city served by airport. May be spelled differently from Name.</w:t>
      </w:r>
    </w:p>
    <w:p w14:paraId="0E19A76E" w14:textId="77777777" w:rsidR="001E501A" w:rsidRPr="007E02BC" w:rsidRDefault="001E501A" w:rsidP="001E501A">
      <w:pPr>
        <w:pStyle w:val="ListParagraph"/>
        <w:tabs>
          <w:tab w:val="left" w:pos="481"/>
        </w:tabs>
        <w:spacing w:before="57" w:line="259" w:lineRule="auto"/>
        <w:ind w:left="480" w:right="268" w:firstLine="0"/>
        <w:rPr>
          <w:sz w:val="20"/>
        </w:rPr>
      </w:pPr>
      <w:r w:rsidRPr="007E02BC">
        <w:rPr>
          <w:b/>
          <w:sz w:val="20"/>
        </w:rPr>
        <w:t>Country</w:t>
      </w:r>
      <w:r w:rsidRPr="007E02BC">
        <w:rPr>
          <w:sz w:val="20"/>
        </w:rPr>
        <w:tab/>
      </w:r>
      <w:proofErr w:type="spellStart"/>
      <w:r w:rsidRPr="007E02BC">
        <w:rPr>
          <w:sz w:val="20"/>
        </w:rPr>
        <w:t>Country</w:t>
      </w:r>
      <w:proofErr w:type="spellEnd"/>
      <w:r w:rsidRPr="007E02BC">
        <w:rPr>
          <w:sz w:val="20"/>
        </w:rPr>
        <w:t xml:space="preserve"> or territory where airport is located. See countries.dat to cross-reference to ISO 3166-1 codes.</w:t>
      </w:r>
    </w:p>
    <w:p w14:paraId="0938F138" w14:textId="77777777" w:rsidR="001E501A" w:rsidRPr="007E02BC" w:rsidRDefault="001E501A" w:rsidP="001E501A">
      <w:pPr>
        <w:pStyle w:val="ListParagraph"/>
        <w:tabs>
          <w:tab w:val="left" w:pos="481"/>
        </w:tabs>
        <w:spacing w:before="57" w:line="259" w:lineRule="auto"/>
        <w:ind w:left="480" w:right="268" w:firstLine="0"/>
        <w:rPr>
          <w:sz w:val="20"/>
        </w:rPr>
      </w:pPr>
      <w:r w:rsidRPr="007E02BC">
        <w:rPr>
          <w:b/>
          <w:sz w:val="20"/>
        </w:rPr>
        <w:t>IATA</w:t>
      </w:r>
      <w:r w:rsidRPr="007E02BC">
        <w:rPr>
          <w:sz w:val="20"/>
        </w:rPr>
        <w:tab/>
        <w:t>3-letter IATA code. Null if not assigned/unknown.</w:t>
      </w:r>
    </w:p>
    <w:p w14:paraId="688AA50B" w14:textId="77777777" w:rsidR="001E501A" w:rsidRPr="007E02BC" w:rsidRDefault="001E501A" w:rsidP="001E501A">
      <w:pPr>
        <w:pStyle w:val="ListParagraph"/>
        <w:tabs>
          <w:tab w:val="left" w:pos="481"/>
        </w:tabs>
        <w:spacing w:before="57" w:line="259" w:lineRule="auto"/>
        <w:ind w:left="480" w:right="268" w:firstLine="0"/>
        <w:rPr>
          <w:sz w:val="20"/>
        </w:rPr>
      </w:pPr>
      <w:r w:rsidRPr="007E02BC">
        <w:rPr>
          <w:b/>
          <w:sz w:val="20"/>
        </w:rPr>
        <w:t>ICAO</w:t>
      </w:r>
      <w:r w:rsidRPr="007E02BC">
        <w:rPr>
          <w:sz w:val="20"/>
        </w:rPr>
        <w:tab/>
        <w:t>4-letter ICAO code.</w:t>
      </w:r>
    </w:p>
    <w:p w14:paraId="29EA7D93" w14:textId="77777777" w:rsidR="001E501A" w:rsidRPr="007E02BC" w:rsidRDefault="001E501A" w:rsidP="001E501A">
      <w:pPr>
        <w:pStyle w:val="ListParagraph"/>
        <w:tabs>
          <w:tab w:val="left" w:pos="481"/>
        </w:tabs>
        <w:spacing w:before="57" w:line="259" w:lineRule="auto"/>
        <w:ind w:left="480" w:right="268" w:firstLine="0"/>
        <w:rPr>
          <w:sz w:val="20"/>
        </w:rPr>
      </w:pPr>
      <w:r w:rsidRPr="007E02BC">
        <w:rPr>
          <w:b/>
          <w:sz w:val="20"/>
        </w:rPr>
        <w:t>Latitude</w:t>
      </w:r>
      <w:r w:rsidRPr="007E02BC">
        <w:rPr>
          <w:sz w:val="20"/>
        </w:rPr>
        <w:tab/>
        <w:t>Decimal degrees, usually to six significant digits. Negative is South, positive is North.</w:t>
      </w:r>
    </w:p>
    <w:p w14:paraId="23E03D6E" w14:textId="77777777" w:rsidR="001E501A" w:rsidRPr="007E02BC" w:rsidRDefault="001E501A" w:rsidP="001E501A">
      <w:pPr>
        <w:pStyle w:val="ListParagraph"/>
        <w:tabs>
          <w:tab w:val="left" w:pos="481"/>
        </w:tabs>
        <w:spacing w:before="57" w:line="259" w:lineRule="auto"/>
        <w:ind w:left="480" w:right="268" w:firstLine="0"/>
        <w:rPr>
          <w:sz w:val="20"/>
        </w:rPr>
      </w:pPr>
      <w:r w:rsidRPr="007E02BC">
        <w:rPr>
          <w:b/>
          <w:sz w:val="20"/>
        </w:rPr>
        <w:t>Longitude</w:t>
      </w:r>
      <w:r w:rsidRPr="007E02BC">
        <w:rPr>
          <w:sz w:val="20"/>
        </w:rPr>
        <w:tab/>
        <w:t>Decimal degrees, usually to six significant digits. Negative is West, positive is East.</w:t>
      </w:r>
    </w:p>
    <w:p w14:paraId="6CA1744F" w14:textId="77777777" w:rsidR="001E501A" w:rsidRPr="007E02BC" w:rsidRDefault="001E501A" w:rsidP="001E501A">
      <w:pPr>
        <w:pStyle w:val="ListParagraph"/>
        <w:tabs>
          <w:tab w:val="left" w:pos="481"/>
        </w:tabs>
        <w:spacing w:before="57" w:line="259" w:lineRule="auto"/>
        <w:ind w:left="480" w:right="268" w:firstLine="0"/>
        <w:rPr>
          <w:sz w:val="20"/>
        </w:rPr>
      </w:pPr>
      <w:r w:rsidRPr="007E02BC">
        <w:rPr>
          <w:b/>
          <w:sz w:val="20"/>
        </w:rPr>
        <w:t>Altitude</w:t>
      </w:r>
      <w:r w:rsidRPr="007E02BC">
        <w:rPr>
          <w:sz w:val="20"/>
        </w:rPr>
        <w:tab/>
        <w:t>In feet.</w:t>
      </w:r>
    </w:p>
    <w:p w14:paraId="08F7E241" w14:textId="77777777" w:rsidR="001E501A" w:rsidRPr="007E02BC" w:rsidRDefault="001E501A" w:rsidP="001E501A">
      <w:pPr>
        <w:pStyle w:val="ListParagraph"/>
        <w:tabs>
          <w:tab w:val="left" w:pos="481"/>
        </w:tabs>
        <w:spacing w:before="57" w:line="259" w:lineRule="auto"/>
        <w:ind w:left="480" w:right="268" w:firstLine="0"/>
        <w:rPr>
          <w:sz w:val="20"/>
        </w:rPr>
      </w:pPr>
      <w:proofErr w:type="spellStart"/>
      <w:r w:rsidRPr="007E02BC">
        <w:rPr>
          <w:b/>
          <w:sz w:val="20"/>
        </w:rPr>
        <w:t>Timezone</w:t>
      </w:r>
      <w:proofErr w:type="spellEnd"/>
      <w:r w:rsidRPr="007E02BC">
        <w:rPr>
          <w:sz w:val="20"/>
        </w:rPr>
        <w:tab/>
        <w:t xml:space="preserve">Hours offset from UTC. Fractional hours are expressed as decimals, </w:t>
      </w:r>
      <w:proofErr w:type="spellStart"/>
      <w:r w:rsidRPr="007E02BC">
        <w:rPr>
          <w:sz w:val="20"/>
        </w:rPr>
        <w:t>eg.</w:t>
      </w:r>
      <w:proofErr w:type="spellEnd"/>
      <w:r w:rsidRPr="007E02BC">
        <w:rPr>
          <w:sz w:val="20"/>
        </w:rPr>
        <w:t xml:space="preserve"> India is 5.5.</w:t>
      </w:r>
    </w:p>
    <w:p w14:paraId="28AF8C4A" w14:textId="77777777" w:rsidR="001E501A" w:rsidRPr="007E02BC" w:rsidRDefault="001E501A" w:rsidP="001E501A">
      <w:pPr>
        <w:pStyle w:val="ListParagraph"/>
        <w:tabs>
          <w:tab w:val="left" w:pos="481"/>
        </w:tabs>
        <w:spacing w:before="57" w:line="259" w:lineRule="auto"/>
        <w:ind w:left="480" w:right="268" w:firstLine="0"/>
        <w:rPr>
          <w:sz w:val="20"/>
        </w:rPr>
      </w:pPr>
      <w:r w:rsidRPr="007E02BC">
        <w:rPr>
          <w:b/>
          <w:sz w:val="20"/>
        </w:rPr>
        <w:t>DST</w:t>
      </w:r>
      <w:r w:rsidRPr="007E02BC">
        <w:rPr>
          <w:sz w:val="20"/>
        </w:rPr>
        <w:tab/>
        <w:t>Daylight savings time. One of E (Europe), A (US/Canada), S (South America), O (Australia), Z (New Zealand), N (None) or U (Unknown). See also: Help: Time</w:t>
      </w:r>
    </w:p>
    <w:p w14:paraId="71A5C0F5" w14:textId="77777777" w:rsidR="001E501A" w:rsidRPr="007E02BC" w:rsidRDefault="001E501A" w:rsidP="001E501A">
      <w:pPr>
        <w:pStyle w:val="ListParagraph"/>
        <w:tabs>
          <w:tab w:val="left" w:pos="481"/>
        </w:tabs>
        <w:spacing w:before="57" w:line="259" w:lineRule="auto"/>
        <w:ind w:left="480" w:right="268" w:firstLine="0"/>
        <w:rPr>
          <w:sz w:val="20"/>
        </w:rPr>
      </w:pPr>
      <w:proofErr w:type="spellStart"/>
      <w:r w:rsidRPr="007E02BC">
        <w:rPr>
          <w:b/>
          <w:sz w:val="20"/>
        </w:rPr>
        <w:t>Tz</w:t>
      </w:r>
      <w:proofErr w:type="spellEnd"/>
      <w:r w:rsidRPr="007E02BC">
        <w:rPr>
          <w:sz w:val="20"/>
        </w:rPr>
        <w:t xml:space="preserve"> </w:t>
      </w:r>
      <w:r w:rsidRPr="007E02BC">
        <w:rPr>
          <w:b/>
          <w:sz w:val="20"/>
        </w:rPr>
        <w:t>database</w:t>
      </w:r>
      <w:r w:rsidRPr="007E02BC">
        <w:rPr>
          <w:sz w:val="20"/>
        </w:rPr>
        <w:t xml:space="preserve"> </w:t>
      </w:r>
      <w:r w:rsidRPr="007E02BC">
        <w:rPr>
          <w:b/>
          <w:sz w:val="20"/>
        </w:rPr>
        <w:t>time</w:t>
      </w:r>
      <w:r w:rsidRPr="007E02BC">
        <w:rPr>
          <w:sz w:val="20"/>
        </w:rPr>
        <w:t xml:space="preserve"> </w:t>
      </w:r>
      <w:r w:rsidRPr="007E02BC">
        <w:rPr>
          <w:b/>
          <w:sz w:val="20"/>
        </w:rPr>
        <w:t>zone</w:t>
      </w:r>
      <w:r w:rsidRPr="007E02BC">
        <w:rPr>
          <w:sz w:val="20"/>
        </w:rPr>
        <w:tab/>
      </w:r>
      <w:proofErr w:type="spellStart"/>
      <w:r w:rsidRPr="007E02BC">
        <w:rPr>
          <w:sz w:val="20"/>
        </w:rPr>
        <w:t>Timezone</w:t>
      </w:r>
      <w:proofErr w:type="spellEnd"/>
      <w:r w:rsidRPr="007E02BC">
        <w:rPr>
          <w:sz w:val="20"/>
        </w:rPr>
        <w:t xml:space="preserve"> in "</w:t>
      </w:r>
      <w:proofErr w:type="spellStart"/>
      <w:r w:rsidRPr="007E02BC">
        <w:rPr>
          <w:sz w:val="20"/>
        </w:rPr>
        <w:t>tz</w:t>
      </w:r>
      <w:proofErr w:type="spellEnd"/>
      <w:r w:rsidRPr="007E02BC">
        <w:rPr>
          <w:sz w:val="20"/>
        </w:rPr>
        <w:t xml:space="preserve">" (Olson) format, </w:t>
      </w:r>
      <w:proofErr w:type="spellStart"/>
      <w:r w:rsidRPr="007E02BC">
        <w:rPr>
          <w:sz w:val="20"/>
        </w:rPr>
        <w:t>eg.</w:t>
      </w:r>
      <w:proofErr w:type="spellEnd"/>
      <w:r w:rsidRPr="007E02BC">
        <w:rPr>
          <w:sz w:val="20"/>
        </w:rPr>
        <w:t xml:space="preserve"> "America/</w:t>
      </w:r>
      <w:proofErr w:type="spellStart"/>
      <w:r w:rsidRPr="007E02BC">
        <w:rPr>
          <w:sz w:val="20"/>
        </w:rPr>
        <w:t>Los_Angeles</w:t>
      </w:r>
      <w:proofErr w:type="spellEnd"/>
      <w:r w:rsidRPr="007E02BC">
        <w:rPr>
          <w:sz w:val="20"/>
        </w:rPr>
        <w:t>".</w:t>
      </w:r>
    </w:p>
    <w:p w14:paraId="7EE85B2E" w14:textId="77777777" w:rsidR="001E501A" w:rsidRPr="007E02BC" w:rsidRDefault="001E501A" w:rsidP="001E501A">
      <w:pPr>
        <w:pStyle w:val="ListParagraph"/>
        <w:tabs>
          <w:tab w:val="left" w:pos="481"/>
        </w:tabs>
        <w:spacing w:before="57" w:line="259" w:lineRule="auto"/>
        <w:ind w:left="480" w:right="268" w:firstLine="0"/>
        <w:rPr>
          <w:sz w:val="20"/>
        </w:rPr>
      </w:pPr>
      <w:r w:rsidRPr="007E02BC">
        <w:rPr>
          <w:b/>
          <w:sz w:val="20"/>
        </w:rPr>
        <w:t>Type</w:t>
      </w:r>
      <w:r w:rsidRPr="007E02BC">
        <w:rPr>
          <w:sz w:val="20"/>
        </w:rPr>
        <w:tab/>
      </w:r>
      <w:proofErr w:type="spellStart"/>
      <w:r w:rsidRPr="007E02BC">
        <w:rPr>
          <w:sz w:val="20"/>
        </w:rPr>
        <w:t>Type</w:t>
      </w:r>
      <w:proofErr w:type="spellEnd"/>
      <w:r w:rsidRPr="007E02BC">
        <w:rPr>
          <w:sz w:val="20"/>
        </w:rPr>
        <w:t xml:space="preserve"> of the airport. Value "airport" for air terminals, "station" for train stations, "port" for ferry terminals and "unknown" if not known. In airports.csv, only type=airport is included.</w:t>
      </w:r>
    </w:p>
    <w:p w14:paraId="32FEEE5F" w14:textId="77777777" w:rsidR="007E02BC" w:rsidRPr="00736D77" w:rsidRDefault="001E501A" w:rsidP="00736D77">
      <w:pPr>
        <w:pStyle w:val="ListParagraph"/>
        <w:tabs>
          <w:tab w:val="left" w:pos="481"/>
        </w:tabs>
        <w:spacing w:before="57" w:line="259" w:lineRule="auto"/>
        <w:ind w:left="480" w:right="268" w:firstLine="0"/>
        <w:rPr>
          <w:sz w:val="20"/>
        </w:rPr>
      </w:pPr>
      <w:r w:rsidRPr="007E02BC">
        <w:rPr>
          <w:b/>
          <w:sz w:val="20"/>
        </w:rPr>
        <w:t>Source</w:t>
      </w:r>
      <w:r w:rsidRPr="007E02BC">
        <w:rPr>
          <w:sz w:val="20"/>
        </w:rPr>
        <w:tab/>
      </w:r>
      <w:proofErr w:type="spellStart"/>
      <w:r w:rsidRPr="007E02BC">
        <w:rPr>
          <w:sz w:val="20"/>
        </w:rPr>
        <w:t>Source</w:t>
      </w:r>
      <w:proofErr w:type="spellEnd"/>
      <w:r w:rsidRPr="007E02BC">
        <w:rPr>
          <w:sz w:val="20"/>
        </w:rPr>
        <w:t xml:space="preserve"> of this data. "</w:t>
      </w:r>
      <w:proofErr w:type="spellStart"/>
      <w:r w:rsidRPr="007E02BC">
        <w:rPr>
          <w:sz w:val="20"/>
        </w:rPr>
        <w:t>OurAirports</w:t>
      </w:r>
      <w:proofErr w:type="spellEnd"/>
      <w:r w:rsidRPr="007E02BC">
        <w:rPr>
          <w:sz w:val="20"/>
        </w:rPr>
        <w:t xml:space="preserve">" for data sourced from </w:t>
      </w:r>
      <w:proofErr w:type="spellStart"/>
      <w:r w:rsidRPr="007E02BC">
        <w:rPr>
          <w:sz w:val="20"/>
        </w:rPr>
        <w:t>OurAirports</w:t>
      </w:r>
      <w:proofErr w:type="spellEnd"/>
      <w:r w:rsidRPr="007E02BC">
        <w:rPr>
          <w:sz w:val="20"/>
        </w:rPr>
        <w:t xml:space="preserve">, "Legacy" for old data not matched to </w:t>
      </w:r>
      <w:proofErr w:type="spellStart"/>
      <w:r w:rsidRPr="007E02BC">
        <w:rPr>
          <w:sz w:val="20"/>
        </w:rPr>
        <w:t>OurAirports</w:t>
      </w:r>
      <w:proofErr w:type="spellEnd"/>
      <w:r w:rsidRPr="007E02BC">
        <w:rPr>
          <w:sz w:val="20"/>
        </w:rPr>
        <w:t xml:space="preserve"> (mostly DAFIF), "User" for unverified user contributions. In airports.csv, only source=</w:t>
      </w:r>
      <w:proofErr w:type="spellStart"/>
      <w:r w:rsidRPr="007E02BC">
        <w:rPr>
          <w:sz w:val="20"/>
        </w:rPr>
        <w:t>OurAirports</w:t>
      </w:r>
      <w:proofErr w:type="spellEnd"/>
      <w:r w:rsidRPr="007E02BC">
        <w:rPr>
          <w:sz w:val="20"/>
        </w:rPr>
        <w:t xml:space="preserve"> is included.</w:t>
      </w:r>
      <w:r w:rsidR="00BD3CDF">
        <w:rPr>
          <w:sz w:val="20"/>
        </w:rPr>
        <w:br/>
        <w:t>-------------------------------------------------------------------------------------------------------------------------------------------</w:t>
      </w:r>
    </w:p>
    <w:p w14:paraId="790B7352" w14:textId="2253A79E" w:rsidR="002929E3" w:rsidRDefault="008978F8" w:rsidP="007E02BC">
      <w:pPr>
        <w:pStyle w:val="ListParagraph"/>
        <w:tabs>
          <w:tab w:val="left" w:pos="481"/>
        </w:tabs>
        <w:spacing w:before="57" w:line="259" w:lineRule="auto"/>
        <w:ind w:left="480" w:right="268" w:firstLine="0"/>
      </w:pPr>
      <w:r>
        <w:t>(a)</w:t>
      </w:r>
      <w:r w:rsidR="0026277B">
        <w:t xml:space="preserve"> (5)</w:t>
      </w:r>
      <w:r>
        <w:t xml:space="preserve"> </w:t>
      </w:r>
      <w:r w:rsidR="00280050">
        <w:t>Consider</w:t>
      </w:r>
      <w:r w:rsidR="00C44086">
        <w:t xml:space="preserve"> the following terms: </w:t>
      </w:r>
      <w:r w:rsidR="00C44086" w:rsidRPr="00813633">
        <w:rPr>
          <w:i/>
        </w:rPr>
        <w:t>relation schema, relational database schema, domain, attribute, attribute domain, relation instance.</w:t>
      </w:r>
      <w:r>
        <w:t xml:space="preserve"> </w:t>
      </w:r>
      <w:r w:rsidR="006B5BFE">
        <w:t>Give what</w:t>
      </w:r>
      <w:r>
        <w:t xml:space="preserve"> these terms </w:t>
      </w:r>
      <w:r w:rsidR="006B5BFE">
        <w:t xml:space="preserve">are </w:t>
      </w:r>
      <w:r>
        <w:t>with the</w:t>
      </w:r>
      <w:r w:rsidR="00CD6C65">
        <w:t xml:space="preserve"> above</w:t>
      </w:r>
      <w:r>
        <w:t xml:space="preserve"> </w:t>
      </w:r>
      <w:r w:rsidR="00CD6C65">
        <w:t>A</w:t>
      </w:r>
      <w:r>
        <w:t xml:space="preserve">irport </w:t>
      </w:r>
      <w:r w:rsidR="00426B6B">
        <w:t>database</w:t>
      </w:r>
      <w:r>
        <w:t xml:space="preserve">. </w:t>
      </w:r>
      <w:r w:rsidR="00BD6B4B">
        <w:t xml:space="preserve"> Give one small (4-5 tuples) instance of the Airport table. </w:t>
      </w:r>
    </w:p>
    <w:p w14:paraId="7E5219BC" w14:textId="77777777" w:rsidR="00230597" w:rsidRDefault="00230597" w:rsidP="007E02BC">
      <w:pPr>
        <w:pStyle w:val="ListParagraph"/>
        <w:tabs>
          <w:tab w:val="left" w:pos="481"/>
        </w:tabs>
        <w:spacing w:before="57" w:line="259" w:lineRule="auto"/>
        <w:ind w:left="480" w:right="268" w:firstLine="0"/>
      </w:pPr>
    </w:p>
    <w:p w14:paraId="47541590" w14:textId="290879B3" w:rsidR="00A7750D" w:rsidRDefault="002929E3" w:rsidP="0046676C">
      <w:pPr>
        <w:pStyle w:val="ListParagraph"/>
        <w:tabs>
          <w:tab w:val="left" w:pos="481"/>
        </w:tabs>
        <w:spacing w:before="57" w:line="259" w:lineRule="auto"/>
        <w:ind w:left="480" w:right="268" w:firstLine="0"/>
      </w:pPr>
      <w:r>
        <w:t>(</w:t>
      </w:r>
      <w:r w:rsidR="00D1466C">
        <w:t>b</w:t>
      </w:r>
      <w:r>
        <w:t>)</w:t>
      </w:r>
      <w:r w:rsidR="008D1E64">
        <w:t xml:space="preserve"> (</w:t>
      </w:r>
      <w:r w:rsidR="003A2EF2">
        <w:t>10</w:t>
      </w:r>
      <w:r w:rsidR="008D1E64">
        <w:t>)</w:t>
      </w:r>
      <w:r>
        <w:t xml:space="preserve"> </w:t>
      </w:r>
      <w:r w:rsidR="00592B47">
        <w:t xml:space="preserve">There are three databases in the </w:t>
      </w:r>
      <w:proofErr w:type="spellStart"/>
      <w:r w:rsidR="00592B47">
        <w:t>OpenFlight</w:t>
      </w:r>
      <w:proofErr w:type="spellEnd"/>
      <w:r w:rsidR="00592B47">
        <w:t xml:space="preserve"> dataset:  Airport, Airline, and Route. </w:t>
      </w:r>
      <w:r w:rsidR="00A93B1F">
        <w:t>Give the schema of these three database</w:t>
      </w:r>
      <w:r w:rsidR="00D76898">
        <w:t>s</w:t>
      </w:r>
      <w:r w:rsidR="00A93B1F">
        <w:t xml:space="preserve"> and mark </w:t>
      </w:r>
      <w:r w:rsidR="00D37257">
        <w:t xml:space="preserve">the primary keys, foreign keys </w:t>
      </w:r>
      <w:r w:rsidR="00CC3037">
        <w:t>and provide examples of</w:t>
      </w:r>
      <w:r w:rsidR="00F652FF">
        <w:t xml:space="preserve"> functional dependencies you identified over the three tables. </w:t>
      </w:r>
      <w:r w:rsidR="00446BB1">
        <w:t xml:space="preserve">[You may draw a </w:t>
      </w:r>
      <w:r w:rsidR="00955ECD">
        <w:t>diagram</w:t>
      </w:r>
      <w:r w:rsidR="00433BDB">
        <w:t xml:space="preserve"> to illustrate the sc</w:t>
      </w:r>
      <w:r w:rsidR="00997380">
        <w:t>hema, PKs, FKs</w:t>
      </w:r>
      <w:r w:rsidR="00433BDB">
        <w:t xml:space="preserve"> and FDs</w:t>
      </w:r>
      <w:r w:rsidR="00446BB1">
        <w:t>]</w:t>
      </w:r>
    </w:p>
    <w:p w14:paraId="575556F8" w14:textId="77777777" w:rsidR="00604162" w:rsidRDefault="00604162" w:rsidP="0046676C">
      <w:pPr>
        <w:pStyle w:val="ListParagraph"/>
        <w:tabs>
          <w:tab w:val="left" w:pos="481"/>
        </w:tabs>
        <w:spacing w:before="57" w:line="259" w:lineRule="auto"/>
        <w:ind w:left="480" w:right="268" w:firstLine="0"/>
      </w:pPr>
    </w:p>
    <w:p w14:paraId="7933FAE5" w14:textId="77777777" w:rsidR="00BF12C1" w:rsidRDefault="00BF12C1" w:rsidP="0046676C">
      <w:pPr>
        <w:pStyle w:val="ListParagraph"/>
        <w:tabs>
          <w:tab w:val="left" w:pos="481"/>
        </w:tabs>
        <w:spacing w:before="57" w:line="259" w:lineRule="auto"/>
        <w:ind w:left="480" w:right="268" w:firstLine="0"/>
      </w:pPr>
    </w:p>
    <w:p w14:paraId="79D4A226" w14:textId="7D1770A7" w:rsidR="009E41DB" w:rsidRPr="000D2EAF" w:rsidRDefault="009C72CF" w:rsidP="000D2EAF">
      <w:pPr>
        <w:pStyle w:val="ListParagraph"/>
        <w:tabs>
          <w:tab w:val="left" w:pos="481"/>
        </w:tabs>
        <w:spacing w:before="57" w:line="259" w:lineRule="auto"/>
        <w:ind w:left="480" w:right="268" w:firstLine="0"/>
        <w:rPr>
          <w:b/>
        </w:rPr>
      </w:pPr>
      <w:r w:rsidRPr="00A7750D">
        <w:lastRenderedPageBreak/>
        <w:t xml:space="preserve">(c) </w:t>
      </w:r>
      <w:r w:rsidR="00D1466C" w:rsidRPr="00A7750D">
        <w:t>[FD inferencing] (</w:t>
      </w:r>
      <w:r w:rsidR="003C1C81" w:rsidRPr="00A7750D">
        <w:t>10</w:t>
      </w:r>
      <w:r w:rsidR="00D1466C" w:rsidRPr="00A7750D">
        <w:t>)</w:t>
      </w:r>
      <w:r w:rsidR="00D1466C" w:rsidRPr="009C72CF">
        <w:rPr>
          <w:b/>
        </w:rPr>
        <w:t xml:space="preserve"> </w:t>
      </w:r>
    </w:p>
    <w:p w14:paraId="3D97E1CC" w14:textId="7B00E6BA" w:rsidR="000D2EAF" w:rsidRDefault="000D2EAF" w:rsidP="000D2EAF">
      <w:pPr>
        <w:pStyle w:val="ListParagraph"/>
        <w:tabs>
          <w:tab w:val="left" w:pos="481"/>
        </w:tabs>
        <w:spacing w:before="57" w:line="259" w:lineRule="auto"/>
        <w:ind w:left="480" w:right="268" w:firstLine="0"/>
        <w:rPr>
          <w:b/>
        </w:rPr>
      </w:pPr>
      <w:r>
        <w:rPr>
          <w:b/>
        </w:rPr>
        <w:t xml:space="preserve">Recall Armstrong’s axioms. </w:t>
      </w:r>
    </w:p>
    <w:p w14:paraId="06BE1A44" w14:textId="0749AE8F" w:rsidR="000D2EAF" w:rsidRPr="009E41DB" w:rsidRDefault="000D2EAF" w:rsidP="000D2EAF">
      <w:pPr>
        <w:pStyle w:val="ListParagraph"/>
        <w:tabs>
          <w:tab w:val="left" w:pos="481"/>
        </w:tabs>
        <w:spacing w:before="57" w:line="259" w:lineRule="auto"/>
        <w:ind w:left="480" w:right="268"/>
        <w:rPr>
          <w:b/>
        </w:rPr>
      </w:pPr>
      <w:r>
        <w:rPr>
          <w:b/>
        </w:rPr>
        <w:tab/>
      </w:r>
      <w:r w:rsidRPr="009E41DB">
        <w:rPr>
          <w:b/>
        </w:rPr>
        <w:t>1.</w:t>
      </w:r>
      <w:r w:rsidRPr="009E41DB">
        <w:rPr>
          <w:b/>
        </w:rPr>
        <w:tab/>
        <w:t xml:space="preserve">Reflexivity rule: if Y </w:t>
      </w:r>
      <w:r w:rsidRPr="009E41DB">
        <w:rPr>
          <w:rFonts w:ascii="Cambria Math" w:hAnsi="Cambria Math" w:cs="Cambria Math"/>
          <w:b/>
        </w:rPr>
        <w:t>⊆</w:t>
      </w:r>
      <w:r w:rsidRPr="009E41DB">
        <w:rPr>
          <w:b/>
        </w:rPr>
        <w:t xml:space="preserve"> X then X → Y</w:t>
      </w:r>
    </w:p>
    <w:p w14:paraId="46025D4C" w14:textId="30BA601E" w:rsidR="000D2EAF" w:rsidRDefault="000D2EAF" w:rsidP="000D2EAF">
      <w:pPr>
        <w:pStyle w:val="ListParagraph"/>
        <w:tabs>
          <w:tab w:val="left" w:pos="481"/>
        </w:tabs>
        <w:spacing w:before="57" w:line="259" w:lineRule="auto"/>
        <w:ind w:left="480" w:right="268"/>
        <w:rPr>
          <w:b/>
        </w:rPr>
      </w:pPr>
      <w:r>
        <w:rPr>
          <w:b/>
        </w:rPr>
        <w:tab/>
      </w:r>
      <w:r w:rsidRPr="009E41DB">
        <w:rPr>
          <w:b/>
        </w:rPr>
        <w:t>2.</w:t>
      </w:r>
      <w:r w:rsidRPr="009E41DB">
        <w:rPr>
          <w:b/>
        </w:rPr>
        <w:tab/>
        <w:t>Augmentation rule: if X → Y then XZ → YZ</w:t>
      </w:r>
    </w:p>
    <w:p w14:paraId="63C20818" w14:textId="79063344" w:rsidR="000D2EAF" w:rsidRDefault="000D2EAF" w:rsidP="000D2EAF">
      <w:pPr>
        <w:pStyle w:val="ListParagraph"/>
        <w:tabs>
          <w:tab w:val="left" w:pos="481"/>
        </w:tabs>
        <w:spacing w:before="57" w:line="259" w:lineRule="auto"/>
        <w:ind w:left="480" w:right="268"/>
        <w:rPr>
          <w:b/>
        </w:rPr>
      </w:pPr>
      <w:r>
        <w:rPr>
          <w:b/>
        </w:rPr>
        <w:tab/>
      </w:r>
      <w:r w:rsidRPr="009E41DB">
        <w:rPr>
          <w:b/>
        </w:rPr>
        <w:t>3.</w:t>
      </w:r>
      <w:r w:rsidRPr="009E41DB">
        <w:rPr>
          <w:b/>
        </w:rPr>
        <w:tab/>
        <w:t>Transitivity rule: if X → Y and Y → Z then X → Z</w:t>
      </w:r>
    </w:p>
    <w:p w14:paraId="34B9F5E0" w14:textId="77777777" w:rsidR="008F2D47" w:rsidRDefault="00A627C8" w:rsidP="009C5DAB">
      <w:pPr>
        <w:pStyle w:val="ListParagraph"/>
        <w:tabs>
          <w:tab w:val="left" w:pos="481"/>
        </w:tabs>
        <w:spacing w:before="57" w:line="259" w:lineRule="auto"/>
        <w:ind w:left="480" w:right="268" w:firstLine="0"/>
      </w:pPr>
      <w:r>
        <w:t xml:space="preserve">(1) </w:t>
      </w:r>
      <w:r w:rsidR="00D1466C">
        <w:t xml:space="preserve">Give </w:t>
      </w:r>
      <w:r w:rsidR="00122373">
        <w:t>two</w:t>
      </w:r>
      <w:r w:rsidR="00D1466C">
        <w:t xml:space="preserve"> examples for using Armstrong’s inference rules to induce new FDs from the set of FDs you designed</w:t>
      </w:r>
      <w:r w:rsidR="006D2A1F">
        <w:t xml:space="preserve"> in question 2 (b)</w:t>
      </w:r>
      <w:r w:rsidR="00D1466C">
        <w:t xml:space="preserve">.  </w:t>
      </w:r>
    </w:p>
    <w:p w14:paraId="7EB941FD" w14:textId="45BEA330" w:rsidR="00EF5A09" w:rsidRDefault="00D1466C" w:rsidP="009C5DAB">
      <w:pPr>
        <w:pStyle w:val="ListParagraph"/>
        <w:tabs>
          <w:tab w:val="left" w:pos="481"/>
        </w:tabs>
        <w:spacing w:before="57" w:line="259" w:lineRule="auto"/>
        <w:ind w:left="480" w:right="268" w:firstLine="0"/>
      </w:pPr>
      <w:r>
        <w:t xml:space="preserve">(2) </w:t>
      </w:r>
      <w:r w:rsidR="00005386">
        <w:t>Prove the following</w:t>
      </w:r>
      <w:r w:rsidR="00EF5A09">
        <w:t xml:space="preserve"> inference rules also hold, using </w:t>
      </w:r>
      <w:r w:rsidR="00880D9A">
        <w:t xml:space="preserve">FD definition and </w:t>
      </w:r>
      <w:r w:rsidR="00EF5A09">
        <w:t>Armstrong’s Axioms</w:t>
      </w:r>
      <w:r w:rsidR="00F15FDF">
        <w:t>.</w:t>
      </w:r>
      <w:r w:rsidR="00005386">
        <w:t xml:space="preserve"> </w:t>
      </w:r>
    </w:p>
    <w:p w14:paraId="7FCC0A0E" w14:textId="6D21BD54" w:rsidR="00B162E8" w:rsidRDefault="00EF5A09" w:rsidP="009C5DAB">
      <w:pPr>
        <w:pStyle w:val="ListParagraph"/>
        <w:tabs>
          <w:tab w:val="left" w:pos="481"/>
        </w:tabs>
        <w:spacing w:before="57" w:line="259" w:lineRule="auto"/>
        <w:ind w:left="480" w:right="268" w:firstLine="0"/>
        <w:rPr>
          <w:b/>
        </w:rPr>
      </w:pPr>
      <w:r>
        <w:tab/>
        <w:t xml:space="preserve">a. </w:t>
      </w:r>
      <w:r w:rsidR="00005386">
        <w:t>decomposition rule:</w:t>
      </w:r>
      <w:r w:rsidR="00005386" w:rsidRPr="00EF5A09">
        <w:rPr>
          <w:b/>
        </w:rPr>
        <w:t xml:space="preserve"> </w:t>
      </w:r>
      <w:r w:rsidRPr="00EF5A09">
        <w:rPr>
          <w:b/>
        </w:rPr>
        <w:t>if X → YZ then:   X → Y   and   X → Z</w:t>
      </w:r>
    </w:p>
    <w:p w14:paraId="426940EB" w14:textId="1B3D1E8D" w:rsidR="00880D9A" w:rsidRDefault="00880D9A" w:rsidP="009C5DAB">
      <w:pPr>
        <w:pStyle w:val="ListParagraph"/>
        <w:tabs>
          <w:tab w:val="left" w:pos="481"/>
        </w:tabs>
        <w:spacing w:before="57" w:line="259" w:lineRule="auto"/>
        <w:ind w:left="480" w:right="268" w:firstLine="0"/>
      </w:pPr>
      <w:r>
        <w:t xml:space="preserve">b. </w:t>
      </w:r>
      <w:proofErr w:type="spellStart"/>
      <w:r w:rsidR="006F6FFF" w:rsidRPr="006F6FFF">
        <w:t>Psuedo</w:t>
      </w:r>
      <w:proofErr w:type="spellEnd"/>
      <w:r w:rsidR="006F6FFF" w:rsidRPr="006F6FFF">
        <w:t xml:space="preserve"> transitivity</w:t>
      </w:r>
      <w:r w:rsidR="006F6FFF">
        <w:t xml:space="preserve">: </w:t>
      </w:r>
      <w:r w:rsidR="006F6FFF" w:rsidRPr="006F6FFF">
        <w:rPr>
          <w:b/>
        </w:rPr>
        <w:t>if X → Y and YW → Z then:     XW → Z</w:t>
      </w:r>
    </w:p>
    <w:p w14:paraId="1C023800" w14:textId="77777777" w:rsidR="006523B4" w:rsidRPr="009C5DAB" w:rsidRDefault="006523B4" w:rsidP="009C5DAB">
      <w:pPr>
        <w:pStyle w:val="ListParagraph"/>
        <w:tabs>
          <w:tab w:val="left" w:pos="481"/>
        </w:tabs>
        <w:spacing w:before="57" w:line="259" w:lineRule="auto"/>
        <w:ind w:left="480" w:right="268" w:firstLine="0"/>
      </w:pPr>
    </w:p>
    <w:p w14:paraId="51AAA5A2" w14:textId="57926690" w:rsidR="009C5DAB" w:rsidRDefault="009C72CF" w:rsidP="00A7750D">
      <w:pPr>
        <w:pStyle w:val="ListParagraph"/>
        <w:tabs>
          <w:tab w:val="left" w:pos="481"/>
        </w:tabs>
        <w:spacing w:before="57" w:line="259" w:lineRule="auto"/>
        <w:ind w:left="480" w:right="268" w:firstLine="0"/>
        <w:rPr>
          <w:position w:val="2"/>
        </w:rPr>
      </w:pPr>
      <w:r w:rsidRPr="00A7750D">
        <w:rPr>
          <w:position w:val="2"/>
        </w:rPr>
        <w:t xml:space="preserve">(d) </w:t>
      </w:r>
      <w:r w:rsidR="00D1466C" w:rsidRPr="00A7750D">
        <w:rPr>
          <w:position w:val="2"/>
        </w:rPr>
        <w:t>[Normalization] (5)</w:t>
      </w:r>
      <w:r w:rsidR="00D1466C" w:rsidRPr="00B162E8">
        <w:rPr>
          <w:b/>
          <w:position w:val="2"/>
        </w:rPr>
        <w:t xml:space="preserve"> </w:t>
      </w:r>
      <w:r w:rsidR="00D1466C" w:rsidRPr="00B162E8">
        <w:rPr>
          <w:position w:val="2"/>
        </w:rPr>
        <w:t xml:space="preserve">Given a relation </w:t>
      </w:r>
      <w:proofErr w:type="gramStart"/>
      <w:r w:rsidR="00D1466C" w:rsidRPr="00B162E8">
        <w:rPr>
          <w:position w:val="2"/>
        </w:rPr>
        <w:t>R(</w:t>
      </w:r>
      <w:proofErr w:type="gramEnd"/>
      <w:r w:rsidR="00D1466C" w:rsidRPr="00B162E8">
        <w:rPr>
          <w:position w:val="2"/>
        </w:rPr>
        <w:t>A</w:t>
      </w:r>
      <w:r w:rsidR="00D1466C" w:rsidRPr="00B162E8">
        <w:rPr>
          <w:sz w:val="14"/>
        </w:rPr>
        <w:t>1</w:t>
      </w:r>
      <w:r w:rsidR="00D1466C" w:rsidRPr="00B162E8">
        <w:rPr>
          <w:position w:val="2"/>
        </w:rPr>
        <w:t>, A</w:t>
      </w:r>
      <w:r w:rsidR="00D1466C" w:rsidRPr="00B162E8">
        <w:rPr>
          <w:sz w:val="14"/>
        </w:rPr>
        <w:t>2</w:t>
      </w:r>
      <w:r w:rsidR="00D1466C" w:rsidRPr="00B162E8">
        <w:rPr>
          <w:position w:val="2"/>
        </w:rPr>
        <w:t>, A</w:t>
      </w:r>
      <w:r w:rsidR="00D1466C" w:rsidRPr="00B162E8">
        <w:rPr>
          <w:sz w:val="14"/>
        </w:rPr>
        <w:t>3</w:t>
      </w:r>
      <w:r w:rsidR="00D1466C" w:rsidRPr="00B162E8">
        <w:rPr>
          <w:position w:val="2"/>
        </w:rPr>
        <w:t>, A</w:t>
      </w:r>
      <w:r w:rsidR="00D1466C" w:rsidRPr="00B162E8">
        <w:rPr>
          <w:sz w:val="14"/>
        </w:rPr>
        <w:t>4</w:t>
      </w:r>
      <w:r w:rsidR="00D1466C" w:rsidRPr="00B162E8">
        <w:rPr>
          <w:position w:val="2"/>
        </w:rPr>
        <w:t xml:space="preserve">), with </w:t>
      </w:r>
      <w:r w:rsidR="00B7369E">
        <w:rPr>
          <w:position w:val="2"/>
        </w:rPr>
        <w:t xml:space="preserve">three </w:t>
      </w:r>
      <w:r w:rsidR="00D1466C" w:rsidRPr="00B162E8">
        <w:rPr>
          <w:position w:val="2"/>
        </w:rPr>
        <w:t>FDs A</w:t>
      </w:r>
      <w:r w:rsidR="00D1466C" w:rsidRPr="00B162E8">
        <w:rPr>
          <w:sz w:val="14"/>
        </w:rPr>
        <w:t>2</w:t>
      </w:r>
      <w:r w:rsidR="00D1466C" w:rsidRPr="00B162E8">
        <w:rPr>
          <w:position w:val="2"/>
        </w:rPr>
        <w:t>, A</w:t>
      </w:r>
      <w:r w:rsidR="00D1466C" w:rsidRPr="00B162E8">
        <w:rPr>
          <w:sz w:val="14"/>
        </w:rPr>
        <w:t xml:space="preserve">3 </w:t>
      </w:r>
      <w:r w:rsidR="00D1466C" w:rsidRPr="00B162E8">
        <w:rPr>
          <w:position w:val="2"/>
        </w:rPr>
        <w:t>→ A</w:t>
      </w:r>
      <w:r w:rsidR="00D1466C" w:rsidRPr="00B162E8">
        <w:rPr>
          <w:sz w:val="14"/>
        </w:rPr>
        <w:t xml:space="preserve">4 </w:t>
      </w:r>
      <w:r w:rsidR="00B7369E">
        <w:rPr>
          <w:position w:val="2"/>
        </w:rPr>
        <w:t>;</w:t>
      </w:r>
      <w:r w:rsidR="00D1466C" w:rsidRPr="00B162E8">
        <w:rPr>
          <w:position w:val="2"/>
        </w:rPr>
        <w:t xml:space="preserve"> A</w:t>
      </w:r>
      <w:r w:rsidR="00D1466C" w:rsidRPr="00B162E8">
        <w:rPr>
          <w:sz w:val="14"/>
        </w:rPr>
        <w:t>3</w:t>
      </w:r>
      <w:r w:rsidR="00D1466C" w:rsidRPr="00B162E8">
        <w:rPr>
          <w:position w:val="2"/>
        </w:rPr>
        <w:t>, A</w:t>
      </w:r>
      <w:r w:rsidR="00D1466C" w:rsidRPr="00B162E8">
        <w:rPr>
          <w:sz w:val="14"/>
        </w:rPr>
        <w:t xml:space="preserve">4 </w:t>
      </w:r>
      <w:r w:rsidR="00D1466C" w:rsidRPr="00B162E8">
        <w:rPr>
          <w:position w:val="2"/>
        </w:rPr>
        <w:t>→ A</w:t>
      </w:r>
      <w:r w:rsidR="00D1466C" w:rsidRPr="00B162E8">
        <w:rPr>
          <w:sz w:val="14"/>
        </w:rPr>
        <w:t>1</w:t>
      </w:r>
      <w:r w:rsidR="00B7369E">
        <w:rPr>
          <w:position w:val="2"/>
        </w:rPr>
        <w:t>;</w:t>
      </w:r>
      <w:r w:rsidR="00D1466C" w:rsidRPr="00B162E8">
        <w:rPr>
          <w:position w:val="2"/>
        </w:rPr>
        <w:t xml:space="preserve"> A</w:t>
      </w:r>
      <w:r w:rsidR="00D1466C" w:rsidRPr="00B162E8">
        <w:rPr>
          <w:sz w:val="14"/>
        </w:rPr>
        <w:t>1</w:t>
      </w:r>
      <w:r w:rsidR="00D1466C" w:rsidRPr="00B162E8">
        <w:rPr>
          <w:position w:val="2"/>
        </w:rPr>
        <w:t>,</w:t>
      </w:r>
      <w:r w:rsidR="00D1466C" w:rsidRPr="00B162E8">
        <w:rPr>
          <w:spacing w:val="48"/>
          <w:position w:val="2"/>
        </w:rPr>
        <w:t xml:space="preserve"> </w:t>
      </w:r>
      <w:r w:rsidR="00D1466C" w:rsidRPr="00B162E8">
        <w:rPr>
          <w:position w:val="2"/>
        </w:rPr>
        <w:t>A</w:t>
      </w:r>
      <w:r w:rsidR="00D1466C" w:rsidRPr="00B162E8">
        <w:rPr>
          <w:sz w:val="14"/>
        </w:rPr>
        <w:t>2</w:t>
      </w:r>
      <w:r w:rsidR="00D1466C" w:rsidRPr="00B162E8">
        <w:rPr>
          <w:position w:val="2"/>
        </w:rPr>
        <w:t>→ A</w:t>
      </w:r>
      <w:r w:rsidR="00D1466C" w:rsidRPr="00B162E8">
        <w:rPr>
          <w:sz w:val="14"/>
        </w:rPr>
        <w:t>3</w:t>
      </w:r>
      <w:r w:rsidR="00D1466C" w:rsidRPr="00B162E8">
        <w:rPr>
          <w:position w:val="2"/>
        </w:rPr>
        <w:t>. Provide the 3NF and BCNF form of the schema and explain why.</w:t>
      </w:r>
    </w:p>
    <w:p w14:paraId="267586A5" w14:textId="77777777" w:rsidR="000113AF" w:rsidRPr="00A7750D" w:rsidRDefault="000113AF" w:rsidP="00A7750D">
      <w:pPr>
        <w:pStyle w:val="ListParagraph"/>
        <w:tabs>
          <w:tab w:val="left" w:pos="481"/>
        </w:tabs>
        <w:spacing w:before="57" w:line="259" w:lineRule="auto"/>
        <w:ind w:left="480" w:right="268" w:firstLine="0"/>
        <w:rPr>
          <w:position w:val="2"/>
        </w:rPr>
      </w:pPr>
    </w:p>
    <w:p w14:paraId="1AA11D15" w14:textId="77777777" w:rsidR="00A60BB0" w:rsidRDefault="00E129BE" w:rsidP="00E129BE">
      <w:pPr>
        <w:pStyle w:val="ListParagraph"/>
        <w:numPr>
          <w:ilvl w:val="0"/>
          <w:numId w:val="1"/>
        </w:numPr>
        <w:tabs>
          <w:tab w:val="left" w:pos="1201"/>
        </w:tabs>
        <w:spacing w:before="136"/>
      </w:pPr>
      <w:r w:rsidRPr="00BC6949">
        <w:t xml:space="preserve"> </w:t>
      </w:r>
      <w:r w:rsidR="00B7369E" w:rsidRPr="00BC6949">
        <w:t>[Relational Algebra] (</w:t>
      </w:r>
      <w:r w:rsidR="009D03DC" w:rsidRPr="00BC6949">
        <w:t>20</w:t>
      </w:r>
      <w:r w:rsidR="00B7369E" w:rsidRPr="00BC6949">
        <w:t>)</w:t>
      </w:r>
      <w:r w:rsidR="00B7369E">
        <w:rPr>
          <w:b/>
        </w:rPr>
        <w:t xml:space="preserve"> </w:t>
      </w:r>
      <w:r w:rsidR="00B7369E">
        <w:t>Consider the following database</w:t>
      </w:r>
      <w:r w:rsidR="00B7369E">
        <w:rPr>
          <w:spacing w:val="-20"/>
        </w:rPr>
        <w:t xml:space="preserve"> </w:t>
      </w:r>
      <w:r w:rsidR="00B7369E">
        <w:t>schema:</w:t>
      </w:r>
    </w:p>
    <w:p w14:paraId="31E57151" w14:textId="77777777" w:rsidR="00F2492C" w:rsidRDefault="00F2492C" w:rsidP="00F2492C">
      <w:pPr>
        <w:pStyle w:val="ListParagraph"/>
        <w:spacing w:before="91"/>
        <w:ind w:left="480" w:firstLine="0"/>
      </w:pPr>
      <w:r w:rsidRPr="00F2492C">
        <w:rPr>
          <w:b/>
        </w:rPr>
        <w:t xml:space="preserve">Movies </w:t>
      </w:r>
      <w:r>
        <w:t>(</w:t>
      </w:r>
      <w:r w:rsidRPr="00F2492C">
        <w:rPr>
          <w:u w:val="single"/>
        </w:rPr>
        <w:t>Title</w:t>
      </w:r>
      <w:r>
        <w:t xml:space="preserve">, </w:t>
      </w:r>
      <w:r w:rsidRPr="00F2492C">
        <w:rPr>
          <w:u w:val="single"/>
        </w:rPr>
        <w:t>Director</w:t>
      </w:r>
      <w:r>
        <w:t>, Actor);</w:t>
      </w:r>
    </w:p>
    <w:p w14:paraId="4A38FD3A" w14:textId="77777777" w:rsidR="00F2492C" w:rsidRDefault="00F2492C" w:rsidP="00F2492C">
      <w:pPr>
        <w:pStyle w:val="ListParagraph"/>
        <w:spacing w:before="91"/>
        <w:ind w:left="480" w:firstLine="0"/>
      </w:pPr>
      <w:r w:rsidRPr="00F2492C">
        <w:rPr>
          <w:b/>
        </w:rPr>
        <w:t xml:space="preserve">Location </w:t>
      </w:r>
      <w:r>
        <w:t>(</w:t>
      </w:r>
      <w:r w:rsidRPr="00F2492C">
        <w:rPr>
          <w:u w:val="single"/>
        </w:rPr>
        <w:t>Theater</w:t>
      </w:r>
      <w:r>
        <w:t xml:space="preserve">, </w:t>
      </w:r>
      <w:r w:rsidRPr="00F2492C">
        <w:rPr>
          <w:u w:val="single"/>
        </w:rPr>
        <w:t>Address</w:t>
      </w:r>
      <w:r>
        <w:t>, Phone number);</w:t>
      </w:r>
    </w:p>
    <w:p w14:paraId="07577AE2" w14:textId="77777777" w:rsidR="00F2492C" w:rsidRDefault="00F2492C" w:rsidP="00F2492C">
      <w:pPr>
        <w:pStyle w:val="ListParagraph"/>
        <w:spacing w:before="91"/>
        <w:ind w:left="480" w:firstLine="0"/>
      </w:pPr>
      <w:r w:rsidRPr="00F2492C">
        <w:rPr>
          <w:b/>
        </w:rPr>
        <w:t xml:space="preserve">Schedule </w:t>
      </w:r>
      <w:r>
        <w:t>(</w:t>
      </w:r>
      <w:r w:rsidRPr="00F2492C">
        <w:rPr>
          <w:u w:val="single"/>
        </w:rPr>
        <w:t>Theater</w:t>
      </w:r>
      <w:r>
        <w:t xml:space="preserve">, Title, </w:t>
      </w:r>
      <w:r w:rsidRPr="00F2492C">
        <w:rPr>
          <w:u w:val="single"/>
        </w:rPr>
        <w:t>Time</w:t>
      </w:r>
      <w:r>
        <w:t>).</w:t>
      </w:r>
    </w:p>
    <w:p w14:paraId="4211D74A" w14:textId="77777777" w:rsidR="00F2492C" w:rsidRDefault="00F2492C" w:rsidP="00F2492C">
      <w:pPr>
        <w:pStyle w:val="BodyText"/>
        <w:spacing w:before="91" w:line="321" w:lineRule="auto"/>
        <w:ind w:left="480"/>
      </w:pPr>
      <w:r>
        <w:t xml:space="preserve">Express the following queries in relational algebra (select σ, project </w:t>
      </w:r>
      <w:proofErr w:type="gramStart"/>
      <w:r>
        <w:rPr>
          <w:sz w:val="20"/>
        </w:rPr>
        <w:t xml:space="preserve">∏ </w:t>
      </w:r>
      <w:r>
        <w:t>,</w:t>
      </w:r>
      <w:proofErr w:type="gramEnd"/>
      <w:r>
        <w:t xml:space="preserve"> Cartesian product X, join (theta-join))</w:t>
      </w:r>
    </w:p>
    <w:p w14:paraId="417D0BA6" w14:textId="77777777" w:rsidR="00F2492C" w:rsidRDefault="00F2492C" w:rsidP="00F2492C">
      <w:pPr>
        <w:pStyle w:val="BodyText"/>
        <w:ind w:left="480"/>
      </w:pPr>
      <w:r>
        <w:t>-Q1: which theaters feature “Zootopia”?</w:t>
      </w:r>
      <w:r w:rsidRPr="009E1766">
        <w:t xml:space="preserve"> </w:t>
      </w:r>
    </w:p>
    <w:p w14:paraId="7534AA01" w14:textId="77777777" w:rsidR="00F2492C" w:rsidRDefault="00F2492C" w:rsidP="00F2492C">
      <w:pPr>
        <w:pStyle w:val="BodyText"/>
        <w:spacing w:before="91"/>
        <w:ind w:left="480"/>
      </w:pPr>
      <w:r>
        <w:t>-Q</w:t>
      </w:r>
      <w:r w:rsidR="00CC1979">
        <w:t>2</w:t>
      </w:r>
      <w:r>
        <w:t>: List the names and address of theaters featuring a film directed by Steven Spielberg.</w:t>
      </w:r>
    </w:p>
    <w:p w14:paraId="006AEC3E" w14:textId="77777777" w:rsidR="00F2492C" w:rsidRDefault="00F2492C" w:rsidP="00F2492C">
      <w:pPr>
        <w:pStyle w:val="BodyText"/>
        <w:spacing w:before="91"/>
        <w:ind w:left="480"/>
      </w:pPr>
      <w:r>
        <w:t>-Q</w:t>
      </w:r>
      <w:r w:rsidR="00CC1979">
        <w:t>3</w:t>
      </w:r>
      <w:r>
        <w:t xml:space="preserve">: What </w:t>
      </w:r>
      <w:proofErr w:type="gramStart"/>
      <w:r>
        <w:t>are</w:t>
      </w:r>
      <w:proofErr w:type="gramEnd"/>
      <w:r>
        <w:t xml:space="preserve"> the address and phone number of the Le </w:t>
      </w:r>
      <w:proofErr w:type="spellStart"/>
      <w:r>
        <w:t>Champo</w:t>
      </w:r>
      <w:proofErr w:type="spellEnd"/>
      <w:r>
        <w:t xml:space="preserve"> theater?</w:t>
      </w:r>
    </w:p>
    <w:p w14:paraId="20F5AE03" w14:textId="77777777" w:rsidR="00F01FF1" w:rsidRDefault="00F2492C" w:rsidP="00DE19AE">
      <w:pPr>
        <w:pStyle w:val="BodyText"/>
        <w:spacing w:before="91"/>
        <w:ind w:left="480"/>
      </w:pPr>
      <w:r>
        <w:t>-Q</w:t>
      </w:r>
      <w:r w:rsidR="00CC1979">
        <w:t>4</w:t>
      </w:r>
      <w:r>
        <w:t xml:space="preserve">: List pairs of actors that acted in the same movie. (* you want to use renaming on Movies and join the Movies with its copy Movie’). </w:t>
      </w:r>
      <w:r w:rsidR="00DE19AE">
        <w:br/>
      </w:r>
    </w:p>
    <w:p w14:paraId="0C21785E" w14:textId="77777777" w:rsidR="00C75C19" w:rsidRDefault="00CA4AD4" w:rsidP="00AD6C2A">
      <w:pPr>
        <w:pStyle w:val="ListParagraph"/>
        <w:numPr>
          <w:ilvl w:val="0"/>
          <w:numId w:val="1"/>
        </w:numPr>
        <w:tabs>
          <w:tab w:val="left" w:pos="1201"/>
        </w:tabs>
        <w:spacing w:before="91"/>
      </w:pPr>
      <w:r w:rsidRPr="0090539F">
        <w:rPr>
          <w:b/>
        </w:rPr>
        <w:t>[XML and RDF] (40)</w:t>
      </w:r>
      <w:r w:rsidR="00391A35" w:rsidRPr="0090539F">
        <w:rPr>
          <w:b/>
        </w:rPr>
        <w:br/>
      </w:r>
      <w:r w:rsidR="00F01FF1">
        <w:t>(a)</w:t>
      </w:r>
      <w:r w:rsidR="0090539F">
        <w:t xml:space="preserve"> </w:t>
      </w:r>
      <w:r w:rsidR="007A4A56">
        <w:t>(</w:t>
      </w:r>
      <w:r w:rsidR="00E16F0B">
        <w:t>10</w:t>
      </w:r>
      <w:r w:rsidR="007A4A56">
        <w:t xml:space="preserve">) </w:t>
      </w:r>
      <w:r w:rsidR="00391A35">
        <w:t xml:space="preserve">Consider the database instance you gave in </w:t>
      </w:r>
      <w:r w:rsidR="00B91ECD">
        <w:t xml:space="preserve">Question 2 (a). </w:t>
      </w:r>
      <w:r w:rsidR="00FF6BB5">
        <w:t xml:space="preserve">Assume now that you don’t have any schema. </w:t>
      </w:r>
      <w:r w:rsidR="00B91ECD">
        <w:t>Give an XM</w:t>
      </w:r>
      <w:r w:rsidR="00254F8F">
        <w:t xml:space="preserve">L </w:t>
      </w:r>
      <w:r w:rsidR="009E0283">
        <w:t xml:space="preserve">document to represent </w:t>
      </w:r>
      <w:r w:rsidR="00254F8F">
        <w:t xml:space="preserve">the tuples </w:t>
      </w:r>
      <w:r w:rsidR="00A33F2D">
        <w:t>as the fact about</w:t>
      </w:r>
      <w:r w:rsidR="00254F8F">
        <w:t xml:space="preserve"> th</w:t>
      </w:r>
      <w:r w:rsidR="008E2DA7">
        <w:t>e airports</w:t>
      </w:r>
      <w:r w:rsidR="00734B66">
        <w:t xml:space="preserve">. </w:t>
      </w:r>
    </w:p>
    <w:p w14:paraId="7B1373DE" w14:textId="77777777" w:rsidR="00C816FA" w:rsidRDefault="00AD6C2A" w:rsidP="00C816FA">
      <w:pPr>
        <w:pStyle w:val="ListParagraph"/>
        <w:tabs>
          <w:tab w:val="left" w:pos="1201"/>
        </w:tabs>
        <w:spacing w:before="91"/>
        <w:ind w:left="480" w:firstLine="0"/>
      </w:pPr>
      <w:r>
        <w:t>(</w:t>
      </w:r>
      <w:r w:rsidR="00C75C19">
        <w:t>b</w:t>
      </w:r>
      <w:r>
        <w:t>) (</w:t>
      </w:r>
      <w:r w:rsidR="00E16F0B">
        <w:t>10</w:t>
      </w:r>
      <w:r>
        <w:t xml:space="preserve">) Consider the </w:t>
      </w:r>
      <w:r w:rsidR="005D0AA0">
        <w:t xml:space="preserve">relational </w:t>
      </w:r>
      <w:r w:rsidR="00357AF5">
        <w:t>schema</w:t>
      </w:r>
      <w:r w:rsidR="00CE6FB5">
        <w:t>s</w:t>
      </w:r>
      <w:r>
        <w:t xml:space="preserve"> you gave in Question 2 (</w:t>
      </w:r>
      <w:r w:rsidR="0076599A">
        <w:t>b</w:t>
      </w:r>
      <w:r>
        <w:t xml:space="preserve">). </w:t>
      </w:r>
      <w:r w:rsidR="00CE6FB5">
        <w:t>Give a</w:t>
      </w:r>
      <w:r w:rsidR="00C31279">
        <w:t xml:space="preserve">n XML schema </w:t>
      </w:r>
      <w:r>
        <w:t xml:space="preserve">representation </w:t>
      </w:r>
      <w:r w:rsidR="00E80EFE">
        <w:t xml:space="preserve">of each </w:t>
      </w:r>
      <w:r w:rsidR="00B20FC2">
        <w:t xml:space="preserve">relational </w:t>
      </w:r>
      <w:r w:rsidR="00E80EFE">
        <w:t>schema</w:t>
      </w:r>
      <w:r w:rsidR="00CE6FB5">
        <w:t xml:space="preserve">. </w:t>
      </w:r>
      <w:r w:rsidR="004506D3">
        <w:t>How do you encode keys</w:t>
      </w:r>
      <w:r w:rsidR="00131297">
        <w:t xml:space="preserve">? </w:t>
      </w:r>
      <w:r w:rsidR="00866913">
        <w:t>Foreign</w:t>
      </w:r>
      <w:r w:rsidR="00131297">
        <w:t xml:space="preserve"> keys?</w:t>
      </w:r>
    </w:p>
    <w:p w14:paraId="3450F94F" w14:textId="77777777" w:rsidR="00C816FA" w:rsidRDefault="00AB703F" w:rsidP="00C816FA">
      <w:pPr>
        <w:pStyle w:val="ListParagraph"/>
        <w:tabs>
          <w:tab w:val="left" w:pos="1201"/>
        </w:tabs>
        <w:spacing w:before="91"/>
        <w:ind w:left="480" w:firstLine="0"/>
      </w:pPr>
      <w:proofErr w:type="gramStart"/>
      <w:r>
        <w:t xml:space="preserve">(c) </w:t>
      </w:r>
      <w:r w:rsidR="000F08E2">
        <w:t xml:space="preserve"> (</w:t>
      </w:r>
      <w:proofErr w:type="gramEnd"/>
      <w:r w:rsidR="000F08E2">
        <w:t>20)</w:t>
      </w:r>
      <w:r w:rsidR="000D0EE8">
        <w:t xml:space="preserve"> </w:t>
      </w:r>
      <w:r w:rsidR="00C816FA">
        <w:t xml:space="preserve"> Consider a set of natural language sentences collected from Web</w:t>
      </w:r>
      <w:r w:rsidR="00C816FA" w:rsidRPr="00C816FA">
        <w:rPr>
          <w:spacing w:val="-23"/>
        </w:rPr>
        <w:t xml:space="preserve"> </w:t>
      </w:r>
      <w:r w:rsidR="00C816FA">
        <w:t>pages.</w:t>
      </w:r>
    </w:p>
    <w:p w14:paraId="21790BEA" w14:textId="77777777" w:rsidR="00C816FA" w:rsidRDefault="00C816FA" w:rsidP="00C816FA">
      <w:pPr>
        <w:pStyle w:val="ListParagraph"/>
        <w:numPr>
          <w:ilvl w:val="2"/>
          <w:numId w:val="1"/>
        </w:numPr>
        <w:tabs>
          <w:tab w:val="left" w:pos="1901"/>
        </w:tabs>
        <w:spacing w:before="25"/>
        <w:jc w:val="left"/>
        <w:rPr>
          <w:sz w:val="20"/>
        </w:rPr>
      </w:pPr>
      <w:r>
        <w:rPr>
          <w:sz w:val="20"/>
        </w:rPr>
        <w:t>A human can like another</w:t>
      </w:r>
      <w:r>
        <w:rPr>
          <w:spacing w:val="-14"/>
          <w:sz w:val="20"/>
        </w:rPr>
        <w:t xml:space="preserve"> </w:t>
      </w:r>
      <w:r>
        <w:rPr>
          <w:sz w:val="20"/>
        </w:rPr>
        <w:t>human.</w:t>
      </w:r>
    </w:p>
    <w:p w14:paraId="3BCADD09" w14:textId="77777777" w:rsidR="00C816FA" w:rsidRDefault="00C816FA" w:rsidP="00C816FA">
      <w:pPr>
        <w:pStyle w:val="ListParagraph"/>
        <w:numPr>
          <w:ilvl w:val="2"/>
          <w:numId w:val="1"/>
        </w:numPr>
        <w:tabs>
          <w:tab w:val="left" w:pos="1901"/>
        </w:tabs>
        <w:spacing w:before="20"/>
        <w:ind w:hanging="322"/>
        <w:jc w:val="left"/>
        <w:rPr>
          <w:sz w:val="20"/>
        </w:rPr>
      </w:pPr>
      <w:r>
        <w:rPr>
          <w:sz w:val="20"/>
        </w:rPr>
        <w:t>A human can have a sex property of a man or a</w:t>
      </w:r>
      <w:r>
        <w:rPr>
          <w:spacing w:val="-14"/>
          <w:sz w:val="20"/>
        </w:rPr>
        <w:t xml:space="preserve"> </w:t>
      </w:r>
      <w:r>
        <w:rPr>
          <w:sz w:val="20"/>
        </w:rPr>
        <w:t>woman.</w:t>
      </w:r>
    </w:p>
    <w:p w14:paraId="708E719E" w14:textId="77777777" w:rsidR="00C816FA" w:rsidRDefault="00C816FA" w:rsidP="00C816FA">
      <w:pPr>
        <w:pStyle w:val="ListParagraph"/>
        <w:numPr>
          <w:ilvl w:val="2"/>
          <w:numId w:val="1"/>
        </w:numPr>
        <w:tabs>
          <w:tab w:val="left" w:pos="1901"/>
        </w:tabs>
        <w:spacing w:before="20"/>
        <w:ind w:hanging="367"/>
        <w:jc w:val="left"/>
        <w:rPr>
          <w:sz w:val="20"/>
        </w:rPr>
      </w:pPr>
      <w:r>
        <w:rPr>
          <w:sz w:val="20"/>
        </w:rPr>
        <w:t>A man can be the father of another</w:t>
      </w:r>
      <w:r>
        <w:rPr>
          <w:spacing w:val="-20"/>
          <w:sz w:val="20"/>
        </w:rPr>
        <w:t xml:space="preserve"> </w:t>
      </w:r>
      <w:r>
        <w:rPr>
          <w:sz w:val="20"/>
        </w:rPr>
        <w:t>human.</w:t>
      </w:r>
    </w:p>
    <w:p w14:paraId="23A9A1F4" w14:textId="77777777" w:rsidR="00C816FA" w:rsidRDefault="00C816FA" w:rsidP="00C816FA">
      <w:pPr>
        <w:pStyle w:val="ListParagraph"/>
        <w:numPr>
          <w:ilvl w:val="2"/>
          <w:numId w:val="1"/>
        </w:numPr>
        <w:tabs>
          <w:tab w:val="left" w:pos="1901"/>
        </w:tabs>
        <w:spacing w:before="17"/>
        <w:ind w:hanging="367"/>
        <w:jc w:val="left"/>
        <w:rPr>
          <w:sz w:val="20"/>
        </w:rPr>
      </w:pPr>
      <w:r>
        <w:rPr>
          <w:sz w:val="20"/>
        </w:rPr>
        <w:t>A woman can be the mother of another</w:t>
      </w:r>
      <w:r>
        <w:rPr>
          <w:spacing w:val="-18"/>
          <w:sz w:val="20"/>
        </w:rPr>
        <w:t xml:space="preserve"> </w:t>
      </w:r>
      <w:r>
        <w:rPr>
          <w:sz w:val="20"/>
        </w:rPr>
        <w:t>human.</w:t>
      </w:r>
    </w:p>
    <w:p w14:paraId="3DB6C251" w14:textId="77777777" w:rsidR="00C816FA" w:rsidRDefault="00C816FA" w:rsidP="00C816FA">
      <w:pPr>
        <w:pStyle w:val="ListParagraph"/>
        <w:numPr>
          <w:ilvl w:val="2"/>
          <w:numId w:val="1"/>
        </w:numPr>
        <w:tabs>
          <w:tab w:val="left" w:pos="1901"/>
        </w:tabs>
        <w:spacing w:before="19"/>
        <w:ind w:hanging="322"/>
        <w:jc w:val="left"/>
        <w:rPr>
          <w:sz w:val="20"/>
        </w:rPr>
      </w:pPr>
      <w:r>
        <w:rPr>
          <w:sz w:val="20"/>
        </w:rPr>
        <w:t>A human can be married to another</w:t>
      </w:r>
      <w:r>
        <w:rPr>
          <w:spacing w:val="-14"/>
          <w:sz w:val="20"/>
        </w:rPr>
        <w:t xml:space="preserve"> </w:t>
      </w:r>
      <w:r>
        <w:rPr>
          <w:sz w:val="20"/>
        </w:rPr>
        <w:t>human.</w:t>
      </w:r>
    </w:p>
    <w:p w14:paraId="27496B81" w14:textId="77777777" w:rsidR="00C816FA" w:rsidRDefault="00C816FA" w:rsidP="00C816FA">
      <w:pPr>
        <w:pStyle w:val="ListParagraph"/>
        <w:numPr>
          <w:ilvl w:val="2"/>
          <w:numId w:val="1"/>
        </w:numPr>
        <w:tabs>
          <w:tab w:val="left" w:pos="1901"/>
        </w:tabs>
        <w:spacing w:before="19"/>
        <w:ind w:hanging="367"/>
        <w:jc w:val="left"/>
        <w:rPr>
          <w:sz w:val="20"/>
        </w:rPr>
      </w:pPr>
      <w:r>
        <w:rPr>
          <w:sz w:val="20"/>
        </w:rPr>
        <w:t xml:space="preserve">A human can have a </w:t>
      </w:r>
      <w:proofErr w:type="spellStart"/>
      <w:r>
        <w:rPr>
          <w:sz w:val="20"/>
        </w:rPr>
        <w:t>BirthYear</w:t>
      </w:r>
      <w:proofErr w:type="spellEnd"/>
      <w:r>
        <w:rPr>
          <w:sz w:val="20"/>
        </w:rPr>
        <w:t xml:space="preserve"> property of type</w:t>
      </w:r>
      <w:r>
        <w:rPr>
          <w:spacing w:val="-22"/>
          <w:sz w:val="20"/>
        </w:rPr>
        <w:t xml:space="preserve"> </w:t>
      </w:r>
      <w:r>
        <w:rPr>
          <w:sz w:val="20"/>
        </w:rPr>
        <w:t>“</w:t>
      </w:r>
      <w:proofErr w:type="spellStart"/>
      <w:proofErr w:type="gramStart"/>
      <w:r>
        <w:rPr>
          <w:sz w:val="20"/>
        </w:rPr>
        <w:t>xs:Year</w:t>
      </w:r>
      <w:proofErr w:type="spellEnd"/>
      <w:proofErr w:type="gramEnd"/>
      <w:r>
        <w:rPr>
          <w:sz w:val="20"/>
        </w:rPr>
        <w:t>”.</w:t>
      </w:r>
    </w:p>
    <w:p w14:paraId="46ADF1AE" w14:textId="77777777" w:rsidR="00C816FA" w:rsidRDefault="00C816FA" w:rsidP="00C816FA">
      <w:pPr>
        <w:pStyle w:val="ListParagraph"/>
        <w:numPr>
          <w:ilvl w:val="2"/>
          <w:numId w:val="1"/>
        </w:numPr>
        <w:tabs>
          <w:tab w:val="left" w:pos="1901"/>
        </w:tabs>
        <w:spacing w:before="19"/>
        <w:ind w:hanging="413"/>
        <w:jc w:val="left"/>
        <w:rPr>
          <w:sz w:val="20"/>
        </w:rPr>
      </w:pPr>
      <w:r>
        <w:rPr>
          <w:sz w:val="20"/>
        </w:rPr>
        <w:t>If a human is married to another, then they like each</w:t>
      </w:r>
      <w:r>
        <w:rPr>
          <w:spacing w:val="-22"/>
          <w:sz w:val="20"/>
        </w:rPr>
        <w:t xml:space="preserve"> </w:t>
      </w:r>
      <w:r>
        <w:rPr>
          <w:sz w:val="20"/>
        </w:rPr>
        <w:t>other.</w:t>
      </w:r>
    </w:p>
    <w:p w14:paraId="1A1D746F" w14:textId="77777777" w:rsidR="00C816FA" w:rsidRPr="00B53DC3" w:rsidRDefault="00C816FA" w:rsidP="00B53DC3">
      <w:pPr>
        <w:pStyle w:val="ListParagraph"/>
        <w:numPr>
          <w:ilvl w:val="2"/>
          <w:numId w:val="1"/>
        </w:numPr>
        <w:tabs>
          <w:tab w:val="left" w:pos="1901"/>
        </w:tabs>
        <w:spacing w:before="19"/>
        <w:ind w:hanging="458"/>
        <w:jc w:val="left"/>
        <w:rPr>
          <w:sz w:val="20"/>
        </w:rPr>
      </w:pPr>
      <w:r>
        <w:rPr>
          <w:sz w:val="20"/>
        </w:rPr>
        <w:t>If a human is a mother or father, the human is a</w:t>
      </w:r>
      <w:r>
        <w:rPr>
          <w:spacing w:val="-16"/>
          <w:sz w:val="20"/>
        </w:rPr>
        <w:t xml:space="preserve"> </w:t>
      </w:r>
      <w:r>
        <w:rPr>
          <w:sz w:val="20"/>
        </w:rPr>
        <w:t>parent.</w:t>
      </w:r>
    </w:p>
    <w:p w14:paraId="77088017" w14:textId="77777777" w:rsidR="00C816FA" w:rsidRDefault="00C816FA" w:rsidP="00935188">
      <w:pPr>
        <w:pStyle w:val="BodyText"/>
        <w:ind w:left="0"/>
      </w:pPr>
      <w:r>
        <w:t xml:space="preserve">Write </w:t>
      </w:r>
      <w:proofErr w:type="gramStart"/>
      <w:r>
        <w:t>a</w:t>
      </w:r>
      <w:proofErr w:type="gramEnd"/>
      <w:r>
        <w:t xml:space="preserve"> RDF schema and give a graphical presentation to describe these relationships.</w:t>
      </w:r>
    </w:p>
    <w:p w14:paraId="1C26F449" w14:textId="77777777" w:rsidR="00C816FA" w:rsidRDefault="00C816FA" w:rsidP="00D97018">
      <w:pPr>
        <w:tabs>
          <w:tab w:val="left" w:pos="1181"/>
        </w:tabs>
        <w:spacing w:before="180" w:line="259" w:lineRule="auto"/>
        <w:ind w:right="311"/>
      </w:pPr>
      <w:r>
        <w:t>Write an instance of the RDF schema in A that express the follow</w:t>
      </w:r>
      <w:r w:rsidR="00D97018">
        <w:t xml:space="preserve">ing with a complete information </w:t>
      </w:r>
      <w:r>
        <w:t>that can be inferred from the</w:t>
      </w:r>
      <w:r w:rsidRPr="00D97018">
        <w:rPr>
          <w:spacing w:val="-10"/>
        </w:rPr>
        <w:t xml:space="preserve"> </w:t>
      </w:r>
      <w:r>
        <w:t>schema.</w:t>
      </w:r>
    </w:p>
    <w:p w14:paraId="1D7646CD" w14:textId="77777777" w:rsidR="00C816FA" w:rsidRDefault="00C816FA" w:rsidP="00C816FA">
      <w:pPr>
        <w:pStyle w:val="ListParagraph"/>
        <w:numPr>
          <w:ilvl w:val="2"/>
          <w:numId w:val="1"/>
        </w:numPr>
        <w:tabs>
          <w:tab w:val="left" w:pos="1901"/>
        </w:tabs>
        <w:spacing w:before="2"/>
        <w:jc w:val="left"/>
        <w:rPr>
          <w:sz w:val="20"/>
        </w:rPr>
      </w:pPr>
      <w:r>
        <w:rPr>
          <w:sz w:val="20"/>
        </w:rPr>
        <w:lastRenderedPageBreak/>
        <w:t>Mary is a woman and she is John’s</w:t>
      </w:r>
      <w:r>
        <w:rPr>
          <w:spacing w:val="-19"/>
          <w:sz w:val="20"/>
        </w:rPr>
        <w:t xml:space="preserve"> </w:t>
      </w:r>
      <w:r>
        <w:rPr>
          <w:sz w:val="20"/>
        </w:rPr>
        <w:t>wife.</w:t>
      </w:r>
    </w:p>
    <w:p w14:paraId="5D86D560" w14:textId="77777777" w:rsidR="00C816FA" w:rsidRDefault="00C816FA" w:rsidP="00C816FA">
      <w:pPr>
        <w:pStyle w:val="ListParagraph"/>
        <w:numPr>
          <w:ilvl w:val="2"/>
          <w:numId w:val="1"/>
        </w:numPr>
        <w:tabs>
          <w:tab w:val="left" w:pos="1945"/>
          <w:tab w:val="left" w:pos="1946"/>
        </w:tabs>
        <w:spacing w:before="16"/>
        <w:ind w:left="1946" w:hanging="368"/>
        <w:jc w:val="left"/>
        <w:rPr>
          <w:sz w:val="20"/>
        </w:rPr>
      </w:pPr>
      <w:r>
        <w:rPr>
          <w:sz w:val="20"/>
        </w:rPr>
        <w:t>Sophie, Sandra and Susan are</w:t>
      </w:r>
      <w:r>
        <w:rPr>
          <w:spacing w:val="-22"/>
          <w:sz w:val="20"/>
        </w:rPr>
        <w:t xml:space="preserve"> </w:t>
      </w:r>
      <w:r>
        <w:rPr>
          <w:sz w:val="20"/>
        </w:rPr>
        <w:t>women.</w:t>
      </w:r>
    </w:p>
    <w:p w14:paraId="18B4B8D7" w14:textId="77777777" w:rsidR="00C816FA" w:rsidRDefault="00C816FA" w:rsidP="00C816FA">
      <w:pPr>
        <w:pStyle w:val="ListParagraph"/>
        <w:numPr>
          <w:ilvl w:val="2"/>
          <w:numId w:val="1"/>
        </w:numPr>
        <w:tabs>
          <w:tab w:val="left" w:pos="1901"/>
        </w:tabs>
        <w:spacing w:before="19"/>
        <w:ind w:hanging="367"/>
        <w:jc w:val="left"/>
        <w:rPr>
          <w:sz w:val="20"/>
        </w:rPr>
      </w:pPr>
      <w:r>
        <w:rPr>
          <w:sz w:val="20"/>
        </w:rPr>
        <w:t xml:space="preserve">Mary and John </w:t>
      </w:r>
      <w:proofErr w:type="gramStart"/>
      <w:r>
        <w:rPr>
          <w:sz w:val="20"/>
        </w:rPr>
        <w:t>has</w:t>
      </w:r>
      <w:proofErr w:type="gramEnd"/>
      <w:r>
        <w:rPr>
          <w:sz w:val="20"/>
        </w:rPr>
        <w:t xml:space="preserve"> a son</w:t>
      </w:r>
      <w:r>
        <w:rPr>
          <w:spacing w:val="-13"/>
          <w:sz w:val="20"/>
        </w:rPr>
        <w:t xml:space="preserve"> </w:t>
      </w:r>
      <w:r>
        <w:rPr>
          <w:sz w:val="20"/>
        </w:rPr>
        <w:t>Frank.</w:t>
      </w:r>
    </w:p>
    <w:p w14:paraId="6823D856" w14:textId="77777777" w:rsidR="00C816FA" w:rsidRDefault="00C816FA" w:rsidP="00C816FA">
      <w:pPr>
        <w:pStyle w:val="ListParagraph"/>
        <w:numPr>
          <w:ilvl w:val="2"/>
          <w:numId w:val="1"/>
        </w:numPr>
        <w:tabs>
          <w:tab w:val="left" w:pos="1901"/>
        </w:tabs>
        <w:spacing w:before="20"/>
        <w:ind w:hanging="367"/>
        <w:jc w:val="left"/>
        <w:rPr>
          <w:sz w:val="20"/>
        </w:rPr>
      </w:pPr>
      <w:r>
        <w:rPr>
          <w:sz w:val="20"/>
        </w:rPr>
        <w:t>John was born in</w:t>
      </w:r>
      <w:r>
        <w:rPr>
          <w:spacing w:val="-9"/>
          <w:sz w:val="20"/>
        </w:rPr>
        <w:t xml:space="preserve"> </w:t>
      </w:r>
      <w:r>
        <w:rPr>
          <w:sz w:val="20"/>
        </w:rPr>
        <w:t>1950.</w:t>
      </w:r>
    </w:p>
    <w:p w14:paraId="422F38FA" w14:textId="77777777" w:rsidR="00C816FA" w:rsidRDefault="00C816FA" w:rsidP="00C816FA">
      <w:pPr>
        <w:pStyle w:val="ListParagraph"/>
        <w:numPr>
          <w:ilvl w:val="2"/>
          <w:numId w:val="1"/>
        </w:numPr>
        <w:tabs>
          <w:tab w:val="left" w:pos="1901"/>
        </w:tabs>
        <w:spacing w:before="19"/>
        <w:ind w:hanging="322"/>
        <w:jc w:val="left"/>
        <w:rPr>
          <w:sz w:val="20"/>
        </w:rPr>
      </w:pPr>
      <w:r>
        <w:rPr>
          <w:sz w:val="20"/>
        </w:rPr>
        <w:t>Frank was born in</w:t>
      </w:r>
      <w:r>
        <w:rPr>
          <w:spacing w:val="-10"/>
          <w:sz w:val="20"/>
        </w:rPr>
        <w:t xml:space="preserve"> </w:t>
      </w:r>
      <w:r>
        <w:rPr>
          <w:sz w:val="20"/>
        </w:rPr>
        <w:t>1980.</w:t>
      </w:r>
    </w:p>
    <w:p w14:paraId="28A9B194" w14:textId="77777777" w:rsidR="00C816FA" w:rsidRDefault="00C816FA" w:rsidP="00C816FA">
      <w:pPr>
        <w:pStyle w:val="ListParagraph"/>
        <w:numPr>
          <w:ilvl w:val="2"/>
          <w:numId w:val="1"/>
        </w:numPr>
        <w:tabs>
          <w:tab w:val="left" w:pos="1901"/>
        </w:tabs>
        <w:spacing w:before="19"/>
        <w:ind w:hanging="367"/>
        <w:jc w:val="left"/>
        <w:rPr>
          <w:sz w:val="20"/>
        </w:rPr>
      </w:pPr>
      <w:r>
        <w:rPr>
          <w:sz w:val="20"/>
        </w:rPr>
        <w:t>Susan is John’s</w:t>
      </w:r>
      <w:r>
        <w:rPr>
          <w:spacing w:val="-11"/>
          <w:sz w:val="20"/>
        </w:rPr>
        <w:t xml:space="preserve"> </w:t>
      </w:r>
      <w:r>
        <w:rPr>
          <w:sz w:val="20"/>
        </w:rPr>
        <w:t>daughter.</w:t>
      </w:r>
    </w:p>
    <w:p w14:paraId="110E3DAE" w14:textId="77777777" w:rsidR="00C816FA" w:rsidRDefault="00C816FA" w:rsidP="00C816FA">
      <w:pPr>
        <w:pStyle w:val="ListParagraph"/>
        <w:numPr>
          <w:ilvl w:val="2"/>
          <w:numId w:val="1"/>
        </w:numPr>
        <w:tabs>
          <w:tab w:val="left" w:pos="1901"/>
        </w:tabs>
        <w:spacing w:before="17"/>
        <w:ind w:hanging="413"/>
        <w:jc w:val="left"/>
        <w:rPr>
          <w:sz w:val="20"/>
        </w:rPr>
      </w:pPr>
      <w:r>
        <w:rPr>
          <w:sz w:val="20"/>
        </w:rPr>
        <w:t>Susan was born in</w:t>
      </w:r>
      <w:r>
        <w:rPr>
          <w:spacing w:val="-9"/>
          <w:sz w:val="20"/>
        </w:rPr>
        <w:t xml:space="preserve"> </w:t>
      </w:r>
      <w:r>
        <w:rPr>
          <w:sz w:val="20"/>
        </w:rPr>
        <w:t>1978.</w:t>
      </w:r>
    </w:p>
    <w:p w14:paraId="6A60F78D" w14:textId="77777777" w:rsidR="00C816FA" w:rsidRDefault="00C816FA" w:rsidP="00C816FA">
      <w:pPr>
        <w:pStyle w:val="ListParagraph"/>
        <w:numPr>
          <w:ilvl w:val="2"/>
          <w:numId w:val="1"/>
        </w:numPr>
        <w:tabs>
          <w:tab w:val="left" w:pos="1901"/>
        </w:tabs>
        <w:spacing w:before="19"/>
        <w:ind w:hanging="458"/>
        <w:jc w:val="left"/>
        <w:rPr>
          <w:sz w:val="20"/>
        </w:rPr>
      </w:pPr>
      <w:r>
        <w:rPr>
          <w:sz w:val="20"/>
        </w:rPr>
        <w:t>Frank likes</w:t>
      </w:r>
      <w:r>
        <w:rPr>
          <w:spacing w:val="-12"/>
          <w:sz w:val="20"/>
        </w:rPr>
        <w:t xml:space="preserve"> </w:t>
      </w:r>
      <w:r>
        <w:rPr>
          <w:sz w:val="20"/>
        </w:rPr>
        <w:t>Sophie.</w:t>
      </w:r>
    </w:p>
    <w:p w14:paraId="2505D708" w14:textId="77777777" w:rsidR="00C816FA" w:rsidRDefault="00C816FA" w:rsidP="00C816FA">
      <w:pPr>
        <w:pStyle w:val="ListParagraph"/>
        <w:numPr>
          <w:ilvl w:val="2"/>
          <w:numId w:val="1"/>
        </w:numPr>
        <w:tabs>
          <w:tab w:val="left" w:pos="1901"/>
        </w:tabs>
        <w:spacing w:before="19"/>
        <w:ind w:hanging="362"/>
        <w:jc w:val="left"/>
        <w:rPr>
          <w:sz w:val="20"/>
        </w:rPr>
      </w:pPr>
      <w:r>
        <w:rPr>
          <w:sz w:val="20"/>
        </w:rPr>
        <w:t>Sandra likes</w:t>
      </w:r>
      <w:r>
        <w:rPr>
          <w:spacing w:val="-9"/>
          <w:sz w:val="20"/>
        </w:rPr>
        <w:t xml:space="preserve"> </w:t>
      </w:r>
      <w:r>
        <w:rPr>
          <w:sz w:val="20"/>
        </w:rPr>
        <w:t>Frank.</w:t>
      </w:r>
    </w:p>
    <w:p w14:paraId="6C171C94" w14:textId="77777777" w:rsidR="00C816FA" w:rsidRDefault="00C816FA" w:rsidP="00C816FA">
      <w:pPr>
        <w:spacing w:before="178"/>
        <w:ind w:left="1720"/>
        <w:rPr>
          <w:sz w:val="20"/>
        </w:rPr>
      </w:pPr>
      <w:r>
        <w:rPr>
          <w:sz w:val="20"/>
        </w:rPr>
        <w:t>All other information for everyone else is unknown.</w:t>
      </w:r>
    </w:p>
    <w:p w14:paraId="4DB04F54" w14:textId="77777777" w:rsidR="00C816FA" w:rsidRDefault="00C816FA" w:rsidP="00C816FA">
      <w:pPr>
        <w:pStyle w:val="BodyText"/>
        <w:spacing w:before="178"/>
      </w:pPr>
      <w:r>
        <w:t xml:space="preserve">Write </w:t>
      </w:r>
      <w:proofErr w:type="gramStart"/>
      <w:r>
        <w:t>a</w:t>
      </w:r>
      <w:proofErr w:type="gramEnd"/>
      <w:r>
        <w:t xml:space="preserve"> RDF document and give a graphical presentation to describe these facts.</w:t>
      </w:r>
    </w:p>
    <w:p w14:paraId="7FE02334" w14:textId="77777777" w:rsidR="00A60BB0" w:rsidRDefault="00A60BB0">
      <w:pPr>
        <w:pStyle w:val="BodyText"/>
        <w:ind w:left="0"/>
        <w:rPr>
          <w:sz w:val="20"/>
        </w:rPr>
      </w:pPr>
    </w:p>
    <w:p w14:paraId="54B36BFD" w14:textId="77777777" w:rsidR="00A60BB0" w:rsidRDefault="00A60BB0">
      <w:pPr>
        <w:pStyle w:val="BodyText"/>
        <w:spacing w:before="5"/>
        <w:ind w:left="0"/>
        <w:rPr>
          <w:sz w:val="11"/>
        </w:rPr>
      </w:pPr>
    </w:p>
    <w:p w14:paraId="0242AA8C" w14:textId="77777777" w:rsidR="00A60BB0" w:rsidRDefault="00025DF0">
      <w:pPr>
        <w:pStyle w:val="BodyText"/>
        <w:spacing w:line="20" w:lineRule="exact"/>
        <w:ind w:left="115"/>
        <w:rPr>
          <w:sz w:val="2"/>
        </w:rPr>
      </w:pPr>
      <w:r>
        <w:rPr>
          <w:sz w:val="2"/>
        </w:rPr>
      </w:r>
      <w:r>
        <w:rPr>
          <w:sz w:val="2"/>
        </w:rPr>
        <w:pict w14:anchorId="6B0DCB9B">
          <v:group id="_x0000_s1026" style="width:450.5pt;height:.5pt;mso-position-horizontal-relative:char;mso-position-vertical-relative:line" coordsize="9010,10">
            <v:line id="_x0000_s1027" style="position:absolute" from="5,5" to="9005,5" strokecolor="#5b9bd4" strokeweight=".5pt"/>
            <w10:anchorlock/>
          </v:group>
        </w:pict>
      </w:r>
    </w:p>
    <w:p w14:paraId="529563F9" w14:textId="77777777" w:rsidR="00A60BB0" w:rsidRDefault="00A60BB0">
      <w:pPr>
        <w:pStyle w:val="BodyText"/>
        <w:ind w:left="0"/>
        <w:rPr>
          <w:sz w:val="20"/>
        </w:rPr>
      </w:pPr>
    </w:p>
    <w:p w14:paraId="02023AAC" w14:textId="77777777" w:rsidR="00454349" w:rsidRDefault="005E0F7C" w:rsidP="005E0F7C">
      <w:pPr>
        <w:pStyle w:val="BodyText"/>
        <w:spacing w:before="189"/>
        <w:ind w:left="120"/>
        <w:rPr>
          <w:i/>
        </w:rPr>
      </w:pPr>
      <w:r w:rsidRPr="00450B53">
        <w:rPr>
          <w:i/>
        </w:rPr>
        <w:t xml:space="preserve">Course project Milestone 1: </w:t>
      </w:r>
      <w:r w:rsidR="00B7369E" w:rsidRPr="00450B53">
        <w:rPr>
          <w:i/>
        </w:rPr>
        <w:t>Give a brief description on the dataset,</w:t>
      </w:r>
      <w:r w:rsidR="00572B87">
        <w:rPr>
          <w:i/>
        </w:rPr>
        <w:t xml:space="preserve"> and a brief description of the</w:t>
      </w:r>
      <w:r w:rsidR="00B7369E" w:rsidRPr="00450B53">
        <w:rPr>
          <w:i/>
        </w:rPr>
        <w:t xml:space="preserve"> project you will be implementing and the tools you have played with. At this stage, you may also send me any questions regarding the project. Prepare for project Milestone </w:t>
      </w:r>
    </w:p>
    <w:p w14:paraId="48291A41" w14:textId="78A23618" w:rsidR="00A60BB0" w:rsidRPr="00450B53" w:rsidRDefault="00CA1956" w:rsidP="005E0F7C">
      <w:pPr>
        <w:pStyle w:val="BodyText"/>
        <w:spacing w:before="189"/>
        <w:ind w:left="120"/>
        <w:rPr>
          <w:i/>
        </w:rPr>
      </w:pPr>
      <w:r w:rsidRPr="00450B53">
        <w:rPr>
          <w:i/>
        </w:rPr>
        <w:t>Submission of</w:t>
      </w:r>
      <w:r w:rsidR="00DC6D15" w:rsidRPr="00450B53">
        <w:rPr>
          <w:i/>
        </w:rPr>
        <w:t xml:space="preserve"> </w:t>
      </w:r>
      <w:r w:rsidR="00C67C6E" w:rsidRPr="00450B53">
        <w:rPr>
          <w:i/>
        </w:rPr>
        <w:t>Milestone reports</w:t>
      </w:r>
      <w:r w:rsidR="003B1D13" w:rsidRPr="00450B53">
        <w:rPr>
          <w:i/>
        </w:rPr>
        <w:t xml:space="preserve"> </w:t>
      </w:r>
      <w:r w:rsidR="00E50005" w:rsidRPr="00450B53">
        <w:rPr>
          <w:i/>
        </w:rPr>
        <w:t>is</w:t>
      </w:r>
      <w:r w:rsidR="003B1D13" w:rsidRPr="00450B53">
        <w:rPr>
          <w:i/>
        </w:rPr>
        <w:t xml:space="preserve"> optional -- </w:t>
      </w:r>
      <w:r w:rsidR="00972B56" w:rsidRPr="00450B53">
        <w:rPr>
          <w:i/>
        </w:rPr>
        <w:t xml:space="preserve">completion of milestones in time guarantees a good progress of your course project. </w:t>
      </w:r>
    </w:p>
    <w:sectPr w:rsidR="00A60BB0" w:rsidRPr="00450B53">
      <w:pgSz w:w="12240" w:h="15840"/>
      <w:pgMar w:top="1500" w:right="1640" w:bottom="280" w:left="13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4E7C11"/>
    <w:multiLevelType w:val="hybridMultilevel"/>
    <w:tmpl w:val="ECF652CE"/>
    <w:lvl w:ilvl="0" w:tplc="01406E2A">
      <w:start w:val="1"/>
      <w:numFmt w:val="decimal"/>
      <w:lvlText w:val="%1."/>
      <w:lvlJc w:val="left"/>
      <w:pPr>
        <w:ind w:left="480" w:hanging="361"/>
      </w:pPr>
      <w:rPr>
        <w:rFonts w:ascii="Calibri" w:eastAsia="Calibri" w:hAnsi="Calibri" w:cs="Calibri" w:hint="default"/>
        <w:w w:val="100"/>
        <w:sz w:val="22"/>
        <w:szCs w:val="22"/>
      </w:rPr>
    </w:lvl>
    <w:lvl w:ilvl="1" w:tplc="B21C8768">
      <w:start w:val="1"/>
      <w:numFmt w:val="upperLetter"/>
      <w:lvlText w:val="%2."/>
      <w:lvlJc w:val="left"/>
      <w:pPr>
        <w:ind w:left="1180" w:hanging="360"/>
      </w:pPr>
      <w:rPr>
        <w:rFonts w:hint="default"/>
        <w:spacing w:val="-1"/>
        <w:w w:val="100"/>
      </w:rPr>
    </w:lvl>
    <w:lvl w:ilvl="2" w:tplc="002601BE">
      <w:start w:val="1"/>
      <w:numFmt w:val="lowerRoman"/>
      <w:lvlText w:val="%3."/>
      <w:lvlJc w:val="left"/>
      <w:pPr>
        <w:ind w:left="1900" w:hanging="276"/>
        <w:jc w:val="right"/>
      </w:pPr>
      <w:rPr>
        <w:rFonts w:ascii="Calibri" w:eastAsia="Calibri" w:hAnsi="Calibri" w:cs="Calibri" w:hint="default"/>
        <w:spacing w:val="-1"/>
        <w:w w:val="99"/>
        <w:sz w:val="20"/>
        <w:szCs w:val="20"/>
      </w:rPr>
    </w:lvl>
    <w:lvl w:ilvl="3" w:tplc="2E9A10FC">
      <w:numFmt w:val="bullet"/>
      <w:lvlText w:val="•"/>
      <w:lvlJc w:val="left"/>
      <w:pPr>
        <w:ind w:left="1900" w:hanging="276"/>
      </w:pPr>
      <w:rPr>
        <w:rFonts w:hint="default"/>
      </w:rPr>
    </w:lvl>
    <w:lvl w:ilvl="4" w:tplc="E3F23CC0">
      <w:numFmt w:val="bullet"/>
      <w:lvlText w:val="•"/>
      <w:lvlJc w:val="left"/>
      <w:pPr>
        <w:ind w:left="2980" w:hanging="276"/>
      </w:pPr>
      <w:rPr>
        <w:rFonts w:hint="default"/>
      </w:rPr>
    </w:lvl>
    <w:lvl w:ilvl="5" w:tplc="F70AC9AA">
      <w:numFmt w:val="bullet"/>
      <w:lvlText w:val="•"/>
      <w:lvlJc w:val="left"/>
      <w:pPr>
        <w:ind w:left="4060" w:hanging="276"/>
      </w:pPr>
      <w:rPr>
        <w:rFonts w:hint="default"/>
      </w:rPr>
    </w:lvl>
    <w:lvl w:ilvl="6" w:tplc="2FA64D94">
      <w:numFmt w:val="bullet"/>
      <w:lvlText w:val="•"/>
      <w:lvlJc w:val="left"/>
      <w:pPr>
        <w:ind w:left="5140" w:hanging="276"/>
      </w:pPr>
      <w:rPr>
        <w:rFonts w:hint="default"/>
      </w:rPr>
    </w:lvl>
    <w:lvl w:ilvl="7" w:tplc="9C98F1E2">
      <w:numFmt w:val="bullet"/>
      <w:lvlText w:val="•"/>
      <w:lvlJc w:val="left"/>
      <w:pPr>
        <w:ind w:left="6220" w:hanging="276"/>
      </w:pPr>
      <w:rPr>
        <w:rFonts w:hint="default"/>
      </w:rPr>
    </w:lvl>
    <w:lvl w:ilvl="8" w:tplc="03EA6F32">
      <w:numFmt w:val="bullet"/>
      <w:lvlText w:val="•"/>
      <w:lvlJc w:val="left"/>
      <w:pPr>
        <w:ind w:left="7300" w:hanging="276"/>
      </w:pPr>
      <w:rPr>
        <w:rFonts w:hint="default"/>
      </w:rPr>
    </w:lvl>
  </w:abstractNum>
  <w:abstractNum w:abstractNumId="1" w15:restartNumberingAfterBreak="0">
    <w:nsid w:val="47764B83"/>
    <w:multiLevelType w:val="multilevel"/>
    <w:tmpl w:val="479C95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B147B13"/>
    <w:multiLevelType w:val="hybridMultilevel"/>
    <w:tmpl w:val="A28A39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yNjM2MTGyMDc2NrVU0lEKTi0uzszPAykwqQUA1RdH7CwAAAA="/>
  </w:docVars>
  <w:rsids>
    <w:rsidRoot w:val="00A60BB0"/>
    <w:rsid w:val="0000070D"/>
    <w:rsid w:val="00005386"/>
    <w:rsid w:val="000113AF"/>
    <w:rsid w:val="00025DF0"/>
    <w:rsid w:val="0004696D"/>
    <w:rsid w:val="00047727"/>
    <w:rsid w:val="0009215D"/>
    <w:rsid w:val="000A6D9D"/>
    <w:rsid w:val="000C088C"/>
    <w:rsid w:val="000D0EE8"/>
    <w:rsid w:val="000D2EAF"/>
    <w:rsid w:val="000F08E2"/>
    <w:rsid w:val="000F5B8C"/>
    <w:rsid w:val="001112EF"/>
    <w:rsid w:val="00122373"/>
    <w:rsid w:val="00131297"/>
    <w:rsid w:val="0013718C"/>
    <w:rsid w:val="0015031A"/>
    <w:rsid w:val="00154B5D"/>
    <w:rsid w:val="00157CA4"/>
    <w:rsid w:val="00174D63"/>
    <w:rsid w:val="001E501A"/>
    <w:rsid w:val="002020FA"/>
    <w:rsid w:val="00211984"/>
    <w:rsid w:val="00227A0F"/>
    <w:rsid w:val="00230597"/>
    <w:rsid w:val="002360BE"/>
    <w:rsid w:val="00241ABA"/>
    <w:rsid w:val="00254F8F"/>
    <w:rsid w:val="0026277B"/>
    <w:rsid w:val="00280050"/>
    <w:rsid w:val="002929E3"/>
    <w:rsid w:val="002F1F1D"/>
    <w:rsid w:val="00357AF5"/>
    <w:rsid w:val="00391A35"/>
    <w:rsid w:val="003A2EF2"/>
    <w:rsid w:val="003B1D13"/>
    <w:rsid w:val="003C1C81"/>
    <w:rsid w:val="00426B6B"/>
    <w:rsid w:val="00433BDB"/>
    <w:rsid w:val="0043567C"/>
    <w:rsid w:val="00444233"/>
    <w:rsid w:val="00446BB1"/>
    <w:rsid w:val="004506D3"/>
    <w:rsid w:val="00450B53"/>
    <w:rsid w:val="00454349"/>
    <w:rsid w:val="0046676C"/>
    <w:rsid w:val="00562885"/>
    <w:rsid w:val="00572B87"/>
    <w:rsid w:val="00592B47"/>
    <w:rsid w:val="005D0AA0"/>
    <w:rsid w:val="005E0F7C"/>
    <w:rsid w:val="005F236B"/>
    <w:rsid w:val="00604162"/>
    <w:rsid w:val="0062641A"/>
    <w:rsid w:val="00647767"/>
    <w:rsid w:val="0065202A"/>
    <w:rsid w:val="006523B4"/>
    <w:rsid w:val="006752AC"/>
    <w:rsid w:val="006B5BFE"/>
    <w:rsid w:val="006D23A7"/>
    <w:rsid w:val="006D2A1F"/>
    <w:rsid w:val="006F6FFF"/>
    <w:rsid w:val="00734B66"/>
    <w:rsid w:val="00736D77"/>
    <w:rsid w:val="0076599A"/>
    <w:rsid w:val="007A22A9"/>
    <w:rsid w:val="007A4A56"/>
    <w:rsid w:val="007E02BC"/>
    <w:rsid w:val="00803B2A"/>
    <w:rsid w:val="00813633"/>
    <w:rsid w:val="008253F9"/>
    <w:rsid w:val="00866913"/>
    <w:rsid w:val="00880D9A"/>
    <w:rsid w:val="008978F8"/>
    <w:rsid w:val="008C3B2E"/>
    <w:rsid w:val="008C3F68"/>
    <w:rsid w:val="008D1E64"/>
    <w:rsid w:val="008E2DA7"/>
    <w:rsid w:val="008F2D47"/>
    <w:rsid w:val="0090539F"/>
    <w:rsid w:val="00935188"/>
    <w:rsid w:val="0094741F"/>
    <w:rsid w:val="00955ECD"/>
    <w:rsid w:val="00972B56"/>
    <w:rsid w:val="00997380"/>
    <w:rsid w:val="009B3DA2"/>
    <w:rsid w:val="009C5DAB"/>
    <w:rsid w:val="009C72CF"/>
    <w:rsid w:val="009D03DC"/>
    <w:rsid w:val="009E0283"/>
    <w:rsid w:val="009E1766"/>
    <w:rsid w:val="009E41DB"/>
    <w:rsid w:val="009E5DAB"/>
    <w:rsid w:val="00A178B6"/>
    <w:rsid w:val="00A25036"/>
    <w:rsid w:val="00A33F2D"/>
    <w:rsid w:val="00A60155"/>
    <w:rsid w:val="00A60BB0"/>
    <w:rsid w:val="00A627C8"/>
    <w:rsid w:val="00A70E77"/>
    <w:rsid w:val="00A74466"/>
    <w:rsid w:val="00A7750D"/>
    <w:rsid w:val="00A82833"/>
    <w:rsid w:val="00A9136E"/>
    <w:rsid w:val="00A93B1F"/>
    <w:rsid w:val="00AB703F"/>
    <w:rsid w:val="00AD6C2A"/>
    <w:rsid w:val="00B020D1"/>
    <w:rsid w:val="00B162E8"/>
    <w:rsid w:val="00B20FC2"/>
    <w:rsid w:val="00B2288C"/>
    <w:rsid w:val="00B53DC3"/>
    <w:rsid w:val="00B63359"/>
    <w:rsid w:val="00B727A0"/>
    <w:rsid w:val="00B7369E"/>
    <w:rsid w:val="00B91ECD"/>
    <w:rsid w:val="00B96107"/>
    <w:rsid w:val="00BB0522"/>
    <w:rsid w:val="00BC6949"/>
    <w:rsid w:val="00BD3CDF"/>
    <w:rsid w:val="00BD6B4B"/>
    <w:rsid w:val="00BF12C1"/>
    <w:rsid w:val="00C14D4A"/>
    <w:rsid w:val="00C31279"/>
    <w:rsid w:val="00C44086"/>
    <w:rsid w:val="00C67C6E"/>
    <w:rsid w:val="00C75C19"/>
    <w:rsid w:val="00C77D0E"/>
    <w:rsid w:val="00C816FA"/>
    <w:rsid w:val="00C95054"/>
    <w:rsid w:val="00CA1956"/>
    <w:rsid w:val="00CA4AD4"/>
    <w:rsid w:val="00CC1979"/>
    <w:rsid w:val="00CC3037"/>
    <w:rsid w:val="00CD6C65"/>
    <w:rsid w:val="00CE1610"/>
    <w:rsid w:val="00CE56B2"/>
    <w:rsid w:val="00CE6FB5"/>
    <w:rsid w:val="00D1466C"/>
    <w:rsid w:val="00D26DE4"/>
    <w:rsid w:val="00D37257"/>
    <w:rsid w:val="00D76898"/>
    <w:rsid w:val="00D97018"/>
    <w:rsid w:val="00DC6D15"/>
    <w:rsid w:val="00DE19AE"/>
    <w:rsid w:val="00DE2A26"/>
    <w:rsid w:val="00E042AC"/>
    <w:rsid w:val="00E129BE"/>
    <w:rsid w:val="00E16F0B"/>
    <w:rsid w:val="00E2117A"/>
    <w:rsid w:val="00E21F10"/>
    <w:rsid w:val="00E50005"/>
    <w:rsid w:val="00E80EFE"/>
    <w:rsid w:val="00EC55D0"/>
    <w:rsid w:val="00EF5A09"/>
    <w:rsid w:val="00EF6736"/>
    <w:rsid w:val="00F01FF1"/>
    <w:rsid w:val="00F0221E"/>
    <w:rsid w:val="00F10324"/>
    <w:rsid w:val="00F15FDF"/>
    <w:rsid w:val="00F2492C"/>
    <w:rsid w:val="00F41589"/>
    <w:rsid w:val="00F652FF"/>
    <w:rsid w:val="00FA14C2"/>
    <w:rsid w:val="00FF6B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  <w14:docId w14:val="076E2160"/>
  <w15:docId w15:val="{8A867D6F-3A3D-4C01-B7A4-DBDCE73FE3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00"/>
    </w:pPr>
  </w:style>
  <w:style w:type="paragraph" w:styleId="ListParagraph">
    <w:name w:val="List Paragraph"/>
    <w:basedOn w:val="Normal"/>
    <w:uiPriority w:val="1"/>
    <w:qFormat/>
    <w:pPr>
      <w:ind w:left="1900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43567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567C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130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11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6</TotalTime>
  <Pages>3</Pages>
  <Words>908</Words>
  <Characters>5177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inghui</dc:creator>
  <cp:lastModifiedBy>Yinghui Wu</cp:lastModifiedBy>
  <cp:revision>170</cp:revision>
  <cp:lastPrinted>2017-09-07T07:13:00Z</cp:lastPrinted>
  <dcterms:created xsi:type="dcterms:W3CDTF">2017-09-06T22:38:00Z</dcterms:created>
  <dcterms:modified xsi:type="dcterms:W3CDTF">2018-09-06T1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9-22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7-09-07T00:00:00Z</vt:filetime>
  </property>
</Properties>
</file>